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7A05FA" w14:textId="674A6366" w:rsidR="00EB752D" w:rsidRDefault="0028242D">
      <w:pPr>
        <w:rPr>
          <w:b/>
        </w:rPr>
      </w:pPr>
      <w:r>
        <w:rPr>
          <w:b/>
        </w:rPr>
        <w:t>February</w:t>
      </w:r>
      <w:r w:rsidR="002304E3">
        <w:rPr>
          <w:b/>
        </w:rPr>
        <w:t xml:space="preserve"> 2020</w:t>
      </w:r>
      <w:r w:rsidR="00025DA0" w:rsidRPr="002E2876">
        <w:rPr>
          <w:b/>
        </w:rPr>
        <w:t xml:space="preserve"> Social Media Content Calendar</w:t>
      </w:r>
      <w:r w:rsidR="002304E3">
        <w:rPr>
          <w:b/>
        </w:rPr>
        <w:t>: Motivate</w:t>
      </w:r>
      <w:bookmarkStart w:id="0" w:name="_GoBack"/>
      <w:bookmarkEnd w:id="0"/>
      <w:r w:rsidR="002304E3">
        <w:rPr>
          <w:b/>
        </w:rPr>
        <w:t>/Encourage Participation</w:t>
      </w:r>
    </w:p>
    <w:p w14:paraId="4BDF4AB5" w14:textId="4C18F3EB" w:rsidR="00E030F4" w:rsidRPr="002E2876" w:rsidRDefault="00E030F4">
      <w:pPr>
        <w:rPr>
          <w:b/>
        </w:rPr>
      </w:pPr>
      <w:r>
        <w:rPr>
          <w:b/>
        </w:rPr>
        <w:t xml:space="preserve">To add pictures to social media, right click on </w:t>
      </w:r>
      <w:r w:rsidR="00861B64">
        <w:rPr>
          <w:b/>
        </w:rPr>
        <w:t xml:space="preserve">the </w:t>
      </w:r>
      <w:r>
        <w:rPr>
          <w:b/>
        </w:rPr>
        <w:t xml:space="preserve">image and </w:t>
      </w:r>
      <w:r w:rsidR="001133F8">
        <w:rPr>
          <w:b/>
        </w:rPr>
        <w:t xml:space="preserve">select </w:t>
      </w:r>
      <w:r>
        <w:rPr>
          <w:b/>
        </w:rPr>
        <w:t xml:space="preserve">“save picture as” to </w:t>
      </w:r>
      <w:r w:rsidR="001133F8">
        <w:rPr>
          <w:b/>
        </w:rPr>
        <w:t xml:space="preserve">save image on your computer. </w:t>
      </w:r>
      <w:r w:rsidR="00572516">
        <w:rPr>
          <w:b/>
        </w:rPr>
        <w:t>Doing t</w:t>
      </w:r>
      <w:r w:rsidR="001133F8">
        <w:rPr>
          <w:b/>
        </w:rPr>
        <w:t xml:space="preserve">his </w:t>
      </w:r>
      <w:r>
        <w:rPr>
          <w:b/>
        </w:rPr>
        <w:t>restore</w:t>
      </w:r>
      <w:r w:rsidR="001133F8">
        <w:rPr>
          <w:b/>
        </w:rPr>
        <w:t>s correct sizing when uploading to social media.</w:t>
      </w:r>
    </w:p>
    <w:tbl>
      <w:tblPr>
        <w:tblStyle w:val="TableGrid"/>
        <w:tblW w:w="10823" w:type="dxa"/>
        <w:tblInd w:w="-365" w:type="dxa"/>
        <w:tblLayout w:type="fixed"/>
        <w:tblLook w:val="04A0" w:firstRow="1" w:lastRow="0" w:firstColumn="1" w:lastColumn="0" w:noHBand="0" w:noVBand="1"/>
      </w:tblPr>
      <w:tblGrid>
        <w:gridCol w:w="6"/>
        <w:gridCol w:w="4673"/>
        <w:gridCol w:w="15"/>
        <w:gridCol w:w="3046"/>
        <w:gridCol w:w="3083"/>
      </w:tblGrid>
      <w:tr w:rsidR="00AC63E2" w14:paraId="01012B22" w14:textId="77777777" w:rsidTr="009959D7">
        <w:tc>
          <w:tcPr>
            <w:tcW w:w="4694" w:type="dxa"/>
            <w:gridSpan w:val="3"/>
          </w:tcPr>
          <w:p w14:paraId="75442D32" w14:textId="77777777" w:rsidR="00025DA0" w:rsidRDefault="00025DA0">
            <w:r>
              <w:t>Image</w:t>
            </w:r>
          </w:p>
        </w:tc>
        <w:tc>
          <w:tcPr>
            <w:tcW w:w="3046" w:type="dxa"/>
          </w:tcPr>
          <w:p w14:paraId="5386CE26" w14:textId="77777777" w:rsidR="00025DA0" w:rsidRDefault="00025DA0">
            <w:r>
              <w:t>Facebook/Instagram</w:t>
            </w:r>
          </w:p>
        </w:tc>
        <w:tc>
          <w:tcPr>
            <w:tcW w:w="3083" w:type="dxa"/>
          </w:tcPr>
          <w:p w14:paraId="759F72B9" w14:textId="62247D13" w:rsidR="00025DA0" w:rsidRDefault="00025DA0" w:rsidP="002304E3">
            <w:pPr>
              <w:tabs>
                <w:tab w:val="center" w:pos="1433"/>
              </w:tabs>
            </w:pPr>
            <w:r>
              <w:t>Twitter</w:t>
            </w:r>
            <w:r w:rsidR="002304E3">
              <w:tab/>
            </w:r>
          </w:p>
        </w:tc>
      </w:tr>
      <w:tr w:rsidR="00AC63E2" w14:paraId="5C44FA4E" w14:textId="77777777" w:rsidTr="009959D7">
        <w:tc>
          <w:tcPr>
            <w:tcW w:w="4694" w:type="dxa"/>
            <w:gridSpan w:val="3"/>
          </w:tcPr>
          <w:p w14:paraId="1655E869" w14:textId="53B519C6" w:rsidR="00381858" w:rsidRDefault="00716F3F">
            <w:pPr>
              <w:rPr>
                <w:vertAlign w:val="superscript"/>
              </w:rPr>
            </w:pPr>
            <w:r>
              <w:t>Week of February</w:t>
            </w:r>
            <w:r w:rsidR="008B1DD5">
              <w:t xml:space="preserve"> ____________</w:t>
            </w:r>
          </w:p>
          <w:p w14:paraId="527BDB1C" w14:textId="33A65E1D" w:rsidR="00DC15B1" w:rsidRDefault="00716F3F">
            <w:r>
              <w:t>(Count Children</w:t>
            </w:r>
            <w:r w:rsidR="00381858">
              <w:t>)</w:t>
            </w:r>
          </w:p>
          <w:p w14:paraId="7491B4DC" w14:textId="77777777" w:rsidR="00CF193F" w:rsidRDefault="00CF193F"/>
          <w:p w14:paraId="657D6606" w14:textId="77777777" w:rsidR="00CF193F" w:rsidRDefault="003869A2">
            <w:r>
              <w:t>Where will your kid be ten years from now?</w:t>
            </w:r>
          </w:p>
          <w:p w14:paraId="0AA918D2" w14:textId="5CCA2860" w:rsidR="009959D7" w:rsidRDefault="009959D7">
            <w:r>
              <w:rPr>
                <w:noProof/>
              </w:rPr>
              <w:drawing>
                <wp:inline distT="0" distB="0" distL="0" distR="0" wp14:anchorId="527BDA71" wp14:editId="178EE60E">
                  <wp:extent cx="2843530" cy="28435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ere will your child be in 10 years_.png"/>
                          <pic:cNvPicPr/>
                        </pic:nvPicPr>
                        <pic:blipFill>
                          <a:blip r:embed="rId8">
                            <a:extLst>
                              <a:ext uri="{28A0092B-C50C-407E-A947-70E740481C1C}">
                                <a14:useLocalDpi xmlns:a14="http://schemas.microsoft.com/office/drawing/2010/main" val="0"/>
                              </a:ext>
                            </a:extLst>
                          </a:blip>
                          <a:stretch>
                            <a:fillRect/>
                          </a:stretch>
                        </pic:blipFill>
                        <pic:spPr>
                          <a:xfrm>
                            <a:off x="0" y="0"/>
                            <a:ext cx="2843530" cy="2843530"/>
                          </a:xfrm>
                          <a:prstGeom prst="rect">
                            <a:avLst/>
                          </a:prstGeom>
                        </pic:spPr>
                      </pic:pic>
                    </a:graphicData>
                  </a:graphic>
                </wp:inline>
              </w:drawing>
            </w:r>
          </w:p>
        </w:tc>
        <w:tc>
          <w:tcPr>
            <w:tcW w:w="3046" w:type="dxa"/>
          </w:tcPr>
          <w:p w14:paraId="05C78DC5" w14:textId="47871D52" w:rsidR="003869A2" w:rsidRDefault="003869A2" w:rsidP="002304E3">
            <w:r>
              <w:t>As a parent</w:t>
            </w:r>
            <w:r w:rsidR="009868F5">
              <w:t>,</w:t>
            </w:r>
            <w:r>
              <w:t xml:space="preserve"> you want to give your child tools for a happy and healthy life. From their education to the food they eat, #census data impacts them daily. Head Start, college grants and school lunches are fully funded when every child in your home is counted. </w:t>
            </w:r>
          </w:p>
          <w:p w14:paraId="0139AAAC" w14:textId="77777777" w:rsidR="003869A2" w:rsidRDefault="003869A2" w:rsidP="002304E3"/>
          <w:p w14:paraId="1429FA06" w14:textId="3C7B7CB4" w:rsidR="006F08E9" w:rsidRDefault="003869A2" w:rsidP="002304E3">
            <w:r>
              <w:t>Don’t just think about them today</w:t>
            </w:r>
            <w:r w:rsidR="009868F5">
              <w:t>;</w:t>
            </w:r>
            <w:r>
              <w:t xml:space="preserve"> think about them 10 years from now. Give them a voice in the Spring. </w:t>
            </w:r>
            <w:r w:rsidR="00116A06">
              <w:t xml:space="preserve">Fill out the census. </w:t>
            </w:r>
          </w:p>
          <w:p w14:paraId="3838CC69" w14:textId="77777777" w:rsidR="006041C0" w:rsidRDefault="006041C0" w:rsidP="002304E3"/>
          <w:p w14:paraId="29696178" w14:textId="77777777" w:rsidR="006F08E9" w:rsidRDefault="006F08E9">
            <w:r>
              <w:t>www.MIVoiceCounts.org</w:t>
            </w:r>
          </w:p>
          <w:p w14:paraId="4ACCEF4B" w14:textId="1A23C8EB" w:rsidR="00025DA0" w:rsidRDefault="00025DA0">
            <w:r>
              <w:t>#MIVoiceCounts #</w:t>
            </w:r>
            <w:r w:rsidRPr="002E0139">
              <w:t>BeCountedMI2020</w:t>
            </w:r>
            <w:r>
              <w:t xml:space="preserve"> #2020Census </w:t>
            </w:r>
            <w:r w:rsidR="00374D8F">
              <w:t>#census2020</w:t>
            </w:r>
            <w:r w:rsidR="006041C0">
              <w:t xml:space="preserve"> #childrenshealth #kidsmatter</w:t>
            </w:r>
          </w:p>
        </w:tc>
        <w:tc>
          <w:tcPr>
            <w:tcW w:w="3083" w:type="dxa"/>
          </w:tcPr>
          <w:p w14:paraId="20895166" w14:textId="686BCB85" w:rsidR="00116A06" w:rsidRDefault="006041C0" w:rsidP="00FA3D8E">
            <w:r>
              <w:t>Give your child tools for a happy and healthy life. Head Start, college grants</w:t>
            </w:r>
            <w:r w:rsidR="009868F5">
              <w:t>,</w:t>
            </w:r>
            <w:r>
              <w:t xml:space="preserve"> and school lunches are fully funded when every child in your home is counted in the #census.</w:t>
            </w:r>
          </w:p>
          <w:p w14:paraId="06604D4B" w14:textId="612A7E6F" w:rsidR="006041C0" w:rsidRDefault="006041C0" w:rsidP="00FA3D8E">
            <w:r>
              <w:t xml:space="preserve">Think about them today, and 10 years from now. Give them a voice. Fill out the census. </w:t>
            </w:r>
          </w:p>
          <w:p w14:paraId="3304DAA7" w14:textId="6791D879" w:rsidR="00FA3D8E" w:rsidRDefault="00FA3D8E" w:rsidP="00FA3D8E">
            <w:r>
              <w:t>#MIVoiceCounts #</w:t>
            </w:r>
            <w:r w:rsidRPr="002E0139">
              <w:t>BeCountedMI2020</w:t>
            </w:r>
            <w:r>
              <w:t xml:space="preserve"> #2020Census #census2020</w:t>
            </w:r>
            <w:r w:rsidR="006041C0">
              <w:t xml:space="preserve"> </w:t>
            </w:r>
          </w:p>
        </w:tc>
      </w:tr>
      <w:tr w:rsidR="009959D7" w14:paraId="6E935995" w14:textId="77777777" w:rsidTr="009959D7">
        <w:tc>
          <w:tcPr>
            <w:tcW w:w="4694" w:type="dxa"/>
            <w:gridSpan w:val="3"/>
          </w:tcPr>
          <w:p w14:paraId="743EA62F" w14:textId="77777777" w:rsidR="009959D7" w:rsidRDefault="009959D7" w:rsidP="009959D7">
            <w:r>
              <w:t>Week of February  Valentine’s Day</w:t>
            </w:r>
          </w:p>
          <w:p w14:paraId="227A5E13" w14:textId="77777777" w:rsidR="009959D7" w:rsidRDefault="009959D7" w:rsidP="009959D7">
            <w:r>
              <w:t xml:space="preserve">(Census impact) </w:t>
            </w:r>
          </w:p>
          <w:p w14:paraId="4B77C243" w14:textId="77777777" w:rsidR="009959D7" w:rsidRDefault="009959D7" w:rsidP="009959D7"/>
          <w:p w14:paraId="5C3017D1" w14:textId="77777777" w:rsidR="009959D7" w:rsidRDefault="009959D7" w:rsidP="009959D7">
            <w:r>
              <w:t>Show your community some love. Fill out the census!</w:t>
            </w:r>
          </w:p>
          <w:p w14:paraId="237AFCB9" w14:textId="179F2FFD" w:rsidR="009959D7" w:rsidRDefault="009959D7" w:rsidP="009959D7">
            <w:r>
              <w:rPr>
                <w:noProof/>
              </w:rPr>
              <w:drawing>
                <wp:inline distT="0" distB="0" distL="0" distR="0" wp14:anchorId="5100BB06" wp14:editId="0FB2D0AC">
                  <wp:extent cx="2171700" cy="2171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how your community some love. Fill out the census..png"/>
                          <pic:cNvPicPr/>
                        </pic:nvPicPr>
                        <pic:blipFill>
                          <a:blip r:embed="rId9">
                            <a:extLst>
                              <a:ext uri="{28A0092B-C50C-407E-A947-70E740481C1C}">
                                <a14:useLocalDpi xmlns:a14="http://schemas.microsoft.com/office/drawing/2010/main" val="0"/>
                              </a:ext>
                            </a:extLst>
                          </a:blip>
                          <a:stretch>
                            <a:fillRect/>
                          </a:stretch>
                        </pic:blipFill>
                        <pic:spPr>
                          <a:xfrm>
                            <a:off x="0" y="0"/>
                            <a:ext cx="2171700" cy="2171700"/>
                          </a:xfrm>
                          <a:prstGeom prst="rect">
                            <a:avLst/>
                          </a:prstGeom>
                        </pic:spPr>
                      </pic:pic>
                    </a:graphicData>
                  </a:graphic>
                </wp:inline>
              </w:drawing>
            </w:r>
          </w:p>
        </w:tc>
        <w:tc>
          <w:tcPr>
            <w:tcW w:w="3046" w:type="dxa"/>
          </w:tcPr>
          <w:p w14:paraId="2004EA7C" w14:textId="77777777" w:rsidR="009959D7" w:rsidRDefault="009959D7" w:rsidP="009959D7">
            <w:r>
              <w:t>The #census is only 9 questions.</w:t>
            </w:r>
          </w:p>
          <w:p w14:paraId="77A4511D" w14:textId="77777777" w:rsidR="009959D7" w:rsidRDefault="009959D7" w:rsidP="009959D7">
            <w:r>
              <w:t>That’s right, 9 questions. It takes less than 10 minutes to complete and impacts our community for 10 years.</w:t>
            </w:r>
          </w:p>
          <w:p w14:paraId="75C8BCF8" w14:textId="77777777" w:rsidR="009959D7" w:rsidRDefault="009959D7" w:rsidP="009959D7">
            <w:r>
              <w:t xml:space="preserve">Everyone who fills out the census helps make a true difference in the lives of their neighbors, friends, and family.  Census data affect things like public libraries, school lunch programs, and health services. Show your community some love and fill out the census. Check out the 9 questions here: </w:t>
            </w:r>
            <w:hyperlink r:id="rId10" w:history="1">
              <w:r w:rsidRPr="00812B8F">
                <w:rPr>
                  <w:rStyle w:val="Hyperlink"/>
                </w:rPr>
                <w:t>www.MIVoiceCounts.org</w:t>
              </w:r>
            </w:hyperlink>
          </w:p>
          <w:p w14:paraId="1DD5F21D" w14:textId="3106649D" w:rsidR="009959D7" w:rsidRDefault="009959D7" w:rsidP="009959D7">
            <w:r>
              <w:t>#MIVoiceCounts #</w:t>
            </w:r>
            <w:r w:rsidRPr="002E0139">
              <w:t>BeCountedMI2020</w:t>
            </w:r>
            <w:r>
              <w:t xml:space="preserve"> </w:t>
            </w:r>
            <w:r>
              <w:lastRenderedPageBreak/>
              <w:t>#2020Census #census2020 #communityimpact #communitydevelopment #showyourlove #spreadkindness</w:t>
            </w:r>
          </w:p>
        </w:tc>
        <w:tc>
          <w:tcPr>
            <w:tcW w:w="3083" w:type="dxa"/>
          </w:tcPr>
          <w:p w14:paraId="2F0ACC39" w14:textId="77777777" w:rsidR="009959D7" w:rsidRDefault="009959D7" w:rsidP="009959D7">
            <w:r>
              <w:lastRenderedPageBreak/>
              <w:t>The census is only 9 questions.</w:t>
            </w:r>
          </w:p>
          <w:p w14:paraId="4C49651F" w14:textId="77777777" w:rsidR="009959D7" w:rsidRDefault="009959D7" w:rsidP="009959D7">
            <w:r>
              <w:t>That’s right, 9 questions. It takes less than 10 minutes to complete and impacts our community for 10 years.</w:t>
            </w:r>
          </w:p>
          <w:p w14:paraId="36B93BDE" w14:textId="77777777" w:rsidR="009959D7" w:rsidRDefault="009959D7" w:rsidP="009959D7">
            <w:r>
              <w:t xml:space="preserve">Check out the 9 questions here: </w:t>
            </w:r>
            <w:hyperlink r:id="rId11" w:history="1">
              <w:r w:rsidRPr="00812B8F">
                <w:rPr>
                  <w:rStyle w:val="Hyperlink"/>
                </w:rPr>
                <w:t>www.MIVoiceCounts.org</w:t>
              </w:r>
            </w:hyperlink>
          </w:p>
          <w:p w14:paraId="3604BB54" w14:textId="7B3A72CF" w:rsidR="009959D7" w:rsidRDefault="009959D7" w:rsidP="009959D7">
            <w:r>
              <w:t>#MIVoiceCounts #</w:t>
            </w:r>
            <w:r w:rsidRPr="002E0139">
              <w:t>BeCountedMI2020</w:t>
            </w:r>
            <w:r>
              <w:t xml:space="preserve"> #2020Census #census2020</w:t>
            </w:r>
          </w:p>
        </w:tc>
      </w:tr>
      <w:tr w:rsidR="00AC63E2" w14:paraId="27417695" w14:textId="77777777" w:rsidTr="009959D7">
        <w:tc>
          <w:tcPr>
            <w:tcW w:w="4694" w:type="dxa"/>
            <w:gridSpan w:val="3"/>
          </w:tcPr>
          <w:p w14:paraId="25E0A1B1" w14:textId="77777777" w:rsidR="00025DA0" w:rsidRDefault="00025DA0"/>
          <w:p w14:paraId="35A7C0D1" w14:textId="5C66AC3B" w:rsidR="00572649" w:rsidRDefault="002304E3">
            <w:pPr>
              <w:rPr>
                <w:vertAlign w:val="superscript"/>
              </w:rPr>
            </w:pPr>
            <w:r>
              <w:t>Week of January</w:t>
            </w:r>
            <w:r w:rsidR="008B1DD5">
              <w:t xml:space="preserve"> ______________</w:t>
            </w:r>
          </w:p>
          <w:p w14:paraId="1DE0DAB6" w14:textId="160AF33A" w:rsidR="004E5CD4" w:rsidRDefault="00566BC2">
            <w:r>
              <w:t>(</w:t>
            </w:r>
            <w:r w:rsidR="006E5674">
              <w:t>Census and children</w:t>
            </w:r>
            <w:r>
              <w:t>)</w:t>
            </w:r>
          </w:p>
          <w:p w14:paraId="563344C5" w14:textId="77777777" w:rsidR="00CF193F" w:rsidRDefault="00CF193F"/>
          <w:p w14:paraId="1CBD9D32" w14:textId="396B40A3" w:rsidR="000569B2" w:rsidRDefault="000B23EB">
            <w:r>
              <w:t>Count the babies!</w:t>
            </w:r>
          </w:p>
          <w:p w14:paraId="7F9CF0A2" w14:textId="6A1BC4CC" w:rsidR="000569B2" w:rsidRDefault="00746D53">
            <w:r>
              <w:rPr>
                <w:noProof/>
              </w:rPr>
              <w:drawing>
                <wp:inline distT="0" distB="0" distL="0" distR="0" wp14:anchorId="4659B9B9" wp14:editId="353B7397">
                  <wp:extent cx="2076450" cy="20764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unt the babies.png"/>
                          <pic:cNvPicPr/>
                        </pic:nvPicPr>
                        <pic:blipFill>
                          <a:blip r:embed="rId12">
                            <a:extLst>
                              <a:ext uri="{28A0092B-C50C-407E-A947-70E740481C1C}">
                                <a14:useLocalDpi xmlns:a14="http://schemas.microsoft.com/office/drawing/2010/main" val="0"/>
                              </a:ext>
                            </a:extLst>
                          </a:blip>
                          <a:stretch>
                            <a:fillRect/>
                          </a:stretch>
                        </pic:blipFill>
                        <pic:spPr>
                          <a:xfrm>
                            <a:off x="0" y="0"/>
                            <a:ext cx="2076450" cy="2076450"/>
                          </a:xfrm>
                          <a:prstGeom prst="rect">
                            <a:avLst/>
                          </a:prstGeom>
                        </pic:spPr>
                      </pic:pic>
                    </a:graphicData>
                  </a:graphic>
                </wp:inline>
              </w:drawing>
            </w:r>
          </w:p>
        </w:tc>
        <w:tc>
          <w:tcPr>
            <w:tcW w:w="3046" w:type="dxa"/>
          </w:tcPr>
          <w:p w14:paraId="09321A44" w14:textId="600397F4" w:rsidR="006E5674" w:rsidRDefault="006041C0">
            <w:r>
              <w:t>Newborn babies and young children under five are</w:t>
            </w:r>
            <w:r w:rsidR="000B23EB">
              <w:t xml:space="preserve"> often missed in the census. Count your kids</w:t>
            </w:r>
            <w:r w:rsidR="009868F5">
              <w:t>,</w:t>
            </w:r>
            <w:r w:rsidR="000B23EB">
              <w:t xml:space="preserve"> so they get the resources your family</w:t>
            </w:r>
            <w:r>
              <w:t xml:space="preserve"> depend on for the next 10 years — basically, an entire childhood! </w:t>
            </w:r>
            <w:r w:rsidR="00572649">
              <w:t>When Everyone C</w:t>
            </w:r>
            <w:r w:rsidR="000B23EB">
              <w:t>ounts. Everyone Wins! Checkout the 9 census questions here</w:t>
            </w:r>
            <w:r w:rsidR="00572649">
              <w:t xml:space="preserve">: </w:t>
            </w:r>
            <w:hyperlink r:id="rId13" w:history="1">
              <w:r w:rsidR="006E5674" w:rsidRPr="00B02604">
                <w:rPr>
                  <w:rStyle w:val="Hyperlink"/>
                </w:rPr>
                <w:t>www.MIVoiceCounts.org</w:t>
              </w:r>
            </w:hyperlink>
          </w:p>
          <w:p w14:paraId="455E337B" w14:textId="57246DDB" w:rsidR="00943A89" w:rsidRDefault="00572649">
            <w:r>
              <w:t>#MIVoiceCounts #</w:t>
            </w:r>
            <w:r w:rsidRPr="002E0139">
              <w:t>BeCountedMI2020</w:t>
            </w:r>
            <w:r w:rsidR="002763B9">
              <w:t xml:space="preserve"> #2020Ce</w:t>
            </w:r>
            <w:r w:rsidR="006E5674">
              <w:t>nsus #census2020 #childrenmatter</w:t>
            </w:r>
            <w:r w:rsidR="00C470C1">
              <w:t xml:space="preserve"> #kidsmatter</w:t>
            </w:r>
            <w:r w:rsidR="006E5674">
              <w:t xml:space="preserve"> #newborns</w:t>
            </w:r>
            <w:r w:rsidR="000B23EB">
              <w:t xml:space="preserve"> </w:t>
            </w:r>
          </w:p>
        </w:tc>
        <w:tc>
          <w:tcPr>
            <w:tcW w:w="3083" w:type="dxa"/>
          </w:tcPr>
          <w:p w14:paraId="5AFBD563" w14:textId="7E0BEC3A" w:rsidR="006E5674" w:rsidRDefault="006E5674" w:rsidP="006E5674"/>
          <w:p w14:paraId="0A36178D" w14:textId="7F233397" w:rsidR="006E5674" w:rsidRDefault="00BB32BB" w:rsidP="006E5674">
            <w:r>
              <w:t>Y</w:t>
            </w:r>
            <w:r w:rsidR="006E5674">
              <w:t>our voice count</w:t>
            </w:r>
            <w:r>
              <w:t>s</w:t>
            </w:r>
            <w:r w:rsidR="006E5674">
              <w:t xml:space="preserve"> Spring 2020.</w:t>
            </w:r>
          </w:p>
          <w:p w14:paraId="49E9BE97" w14:textId="3803F657" w:rsidR="00F7696A" w:rsidRDefault="00BB32BB" w:rsidP="00BB777A">
            <w:r>
              <w:t>#MIVoiceCounts #</w:t>
            </w:r>
            <w:r w:rsidRPr="002E0139">
              <w:t>BeCountedMI2020</w:t>
            </w:r>
            <w:r>
              <w:t xml:space="preserve"> #2020Census #census2020 #childrenmatter #newborns</w:t>
            </w:r>
          </w:p>
        </w:tc>
      </w:tr>
      <w:tr w:rsidR="00AC63E2" w14:paraId="70DB327D" w14:textId="77777777" w:rsidTr="009959D7">
        <w:tc>
          <w:tcPr>
            <w:tcW w:w="4694" w:type="dxa"/>
            <w:gridSpan w:val="3"/>
          </w:tcPr>
          <w:p w14:paraId="156EEFCC" w14:textId="7FAD12A9" w:rsidR="00025DA0" w:rsidRDefault="000B23EB">
            <w:r>
              <w:t xml:space="preserve">Week of February </w:t>
            </w:r>
            <w:r w:rsidR="008B1DD5">
              <w:t xml:space="preserve"> ______________</w:t>
            </w:r>
          </w:p>
          <w:p w14:paraId="747783B3" w14:textId="6E28B155" w:rsidR="00572649" w:rsidRDefault="0053354C">
            <w:r>
              <w:t>(Confidentiality)</w:t>
            </w:r>
          </w:p>
          <w:p w14:paraId="58310136" w14:textId="77777777" w:rsidR="00572649" w:rsidRDefault="00572649"/>
          <w:p w14:paraId="28046B35" w14:textId="44E535E5" w:rsidR="00746D53" w:rsidRDefault="00980140" w:rsidP="00980140">
            <w:r>
              <w:rPr>
                <w:noProof/>
              </w:rPr>
              <w:drawing>
                <wp:inline distT="0" distB="0" distL="0" distR="0" wp14:anchorId="2851724A" wp14:editId="5FBE4159">
                  <wp:extent cx="2638425" cy="26384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ensus Responses Are Confidental.png"/>
                          <pic:cNvPicPr/>
                        </pic:nvPicPr>
                        <pic:blipFill>
                          <a:blip r:embed="rId14">
                            <a:extLst>
                              <a:ext uri="{28A0092B-C50C-407E-A947-70E740481C1C}">
                                <a14:useLocalDpi xmlns:a14="http://schemas.microsoft.com/office/drawing/2010/main" val="0"/>
                              </a:ext>
                            </a:extLst>
                          </a:blip>
                          <a:stretch>
                            <a:fillRect/>
                          </a:stretch>
                        </pic:blipFill>
                        <pic:spPr>
                          <a:xfrm>
                            <a:off x="0" y="0"/>
                            <a:ext cx="2638425" cy="2638425"/>
                          </a:xfrm>
                          <a:prstGeom prst="rect">
                            <a:avLst/>
                          </a:prstGeom>
                        </pic:spPr>
                      </pic:pic>
                    </a:graphicData>
                  </a:graphic>
                </wp:inline>
              </w:drawing>
            </w:r>
          </w:p>
        </w:tc>
        <w:tc>
          <w:tcPr>
            <w:tcW w:w="3046" w:type="dxa"/>
          </w:tcPr>
          <w:p w14:paraId="0651E4C8" w14:textId="1E307172" w:rsidR="00EE1A15" w:rsidRDefault="0096188F" w:rsidP="00387272">
            <w:r>
              <w:t>T</w:t>
            </w:r>
            <w:r w:rsidR="00EE1A15">
              <w:t>he census i</w:t>
            </w:r>
            <w:r>
              <w:t>s confidential.</w:t>
            </w:r>
            <w:r w:rsidR="008735A4">
              <w:t xml:space="preserve"> Your answers will NOT be shared with</w:t>
            </w:r>
            <w:r w:rsidR="00EE1A15">
              <w:t>:</w:t>
            </w:r>
          </w:p>
          <w:p w14:paraId="0EC27964" w14:textId="2700FF2F" w:rsidR="00EE1A15" w:rsidRDefault="008735A4" w:rsidP="00EE1A15">
            <w:pPr>
              <w:pStyle w:val="ListParagraph"/>
              <w:numPr>
                <w:ilvl w:val="0"/>
                <w:numId w:val="1"/>
              </w:numPr>
            </w:pPr>
            <w:r>
              <w:t>CIA</w:t>
            </w:r>
          </w:p>
          <w:p w14:paraId="55B7B5A9" w14:textId="7EC3766A" w:rsidR="00EE1A15" w:rsidRDefault="008735A4" w:rsidP="00EE1A15">
            <w:pPr>
              <w:pStyle w:val="ListParagraph"/>
              <w:numPr>
                <w:ilvl w:val="0"/>
                <w:numId w:val="1"/>
              </w:numPr>
            </w:pPr>
            <w:r>
              <w:t>FBI</w:t>
            </w:r>
          </w:p>
          <w:p w14:paraId="03C1076A" w14:textId="1CCAE33F" w:rsidR="00EE1A15" w:rsidRDefault="008735A4" w:rsidP="00EE1A15">
            <w:pPr>
              <w:pStyle w:val="ListParagraph"/>
              <w:numPr>
                <w:ilvl w:val="0"/>
                <w:numId w:val="1"/>
              </w:numPr>
            </w:pPr>
            <w:r>
              <w:t>DHS</w:t>
            </w:r>
          </w:p>
          <w:p w14:paraId="5F60E13F" w14:textId="53E3D2FE" w:rsidR="00EE1A15" w:rsidRDefault="008735A4" w:rsidP="008735A4">
            <w:pPr>
              <w:pStyle w:val="ListParagraph"/>
              <w:numPr>
                <w:ilvl w:val="0"/>
                <w:numId w:val="1"/>
              </w:numPr>
            </w:pPr>
            <w:r>
              <w:t>ICE</w:t>
            </w:r>
          </w:p>
          <w:p w14:paraId="66222D38" w14:textId="77777777" w:rsidR="008735A4" w:rsidRDefault="008735A4" w:rsidP="008735A4">
            <w:pPr>
              <w:pStyle w:val="ListParagraph"/>
            </w:pPr>
          </w:p>
          <w:p w14:paraId="22AE06E7" w14:textId="0A236CC4" w:rsidR="00EE1A15" w:rsidRDefault="00EE1A15" w:rsidP="00387272">
            <w:r w:rsidRPr="00256811">
              <w:t>It’s the law that your census information cannot</w:t>
            </w:r>
            <w:r>
              <w:t xml:space="preserve"> and will not be shared with ANY </w:t>
            </w:r>
            <w:r w:rsidRPr="00256811">
              <w:t>agency.</w:t>
            </w:r>
            <w:r>
              <w:t xml:space="preserve"> Check out the nine census questions here: </w:t>
            </w:r>
            <w:hyperlink r:id="rId15" w:history="1">
              <w:r w:rsidRPr="00812B8F">
                <w:rPr>
                  <w:rStyle w:val="Hyperlink"/>
                </w:rPr>
                <w:t>www.MIVoiceCounts.org</w:t>
              </w:r>
            </w:hyperlink>
          </w:p>
          <w:p w14:paraId="094B9DAB" w14:textId="2E091583" w:rsidR="00256811" w:rsidRDefault="00256811" w:rsidP="00387272">
            <w:r>
              <w:t>#MIVoiceCounts #</w:t>
            </w:r>
            <w:r w:rsidRPr="002E0139">
              <w:t>BeCountedMI2020</w:t>
            </w:r>
            <w:r>
              <w:t xml:space="preserve"> #2020Census #census2020</w:t>
            </w:r>
            <w:r w:rsidR="00F7696A">
              <w:t xml:space="preserve"> #privacy</w:t>
            </w:r>
            <w:r w:rsidR="008735A4">
              <w:t xml:space="preserve"> #confidential </w:t>
            </w:r>
          </w:p>
        </w:tc>
        <w:tc>
          <w:tcPr>
            <w:tcW w:w="3083" w:type="dxa"/>
          </w:tcPr>
          <w:p w14:paraId="1C02A7A8" w14:textId="554B0DA1" w:rsidR="008735A4" w:rsidRDefault="008735A4" w:rsidP="008735A4">
            <w:r>
              <w:t xml:space="preserve">The </w:t>
            </w:r>
            <w:r w:rsidR="00B5283A">
              <w:t>#</w:t>
            </w:r>
            <w:r>
              <w:t>census is confidential</w:t>
            </w:r>
            <w:r w:rsidR="00B5283A">
              <w:t xml:space="preserve">. </w:t>
            </w:r>
            <w:r>
              <w:t>It’</w:t>
            </w:r>
            <w:r w:rsidR="00B5283A">
              <w:t>s the law that y</w:t>
            </w:r>
            <w:r>
              <w:t>our answers will NOT be shared with:</w:t>
            </w:r>
          </w:p>
          <w:p w14:paraId="2CE68C7C" w14:textId="77777777" w:rsidR="008735A4" w:rsidRDefault="008735A4" w:rsidP="008735A4">
            <w:pPr>
              <w:pStyle w:val="ListParagraph"/>
              <w:numPr>
                <w:ilvl w:val="0"/>
                <w:numId w:val="1"/>
              </w:numPr>
            </w:pPr>
            <w:r>
              <w:t>CIA</w:t>
            </w:r>
          </w:p>
          <w:p w14:paraId="23A82A38" w14:textId="77777777" w:rsidR="008735A4" w:rsidRDefault="008735A4" w:rsidP="008735A4">
            <w:pPr>
              <w:pStyle w:val="ListParagraph"/>
              <w:numPr>
                <w:ilvl w:val="0"/>
                <w:numId w:val="1"/>
              </w:numPr>
            </w:pPr>
            <w:r>
              <w:t>FBI</w:t>
            </w:r>
          </w:p>
          <w:p w14:paraId="05687087" w14:textId="77777777" w:rsidR="008735A4" w:rsidRDefault="008735A4" w:rsidP="008735A4">
            <w:pPr>
              <w:pStyle w:val="ListParagraph"/>
              <w:numPr>
                <w:ilvl w:val="0"/>
                <w:numId w:val="1"/>
              </w:numPr>
            </w:pPr>
            <w:r>
              <w:t>DHS</w:t>
            </w:r>
          </w:p>
          <w:p w14:paraId="12B197C7" w14:textId="77777777" w:rsidR="008735A4" w:rsidRDefault="008735A4" w:rsidP="008735A4">
            <w:pPr>
              <w:pStyle w:val="ListParagraph"/>
              <w:numPr>
                <w:ilvl w:val="0"/>
                <w:numId w:val="1"/>
              </w:numPr>
            </w:pPr>
            <w:r>
              <w:t>ICE</w:t>
            </w:r>
          </w:p>
          <w:p w14:paraId="34EC631E" w14:textId="7A28D0D4" w:rsidR="00256811" w:rsidRDefault="00256811" w:rsidP="00256811">
            <w:r>
              <w:t xml:space="preserve">Check out the nine census questions here: </w:t>
            </w:r>
            <w:hyperlink r:id="rId16" w:history="1">
              <w:r w:rsidRPr="00812B8F">
                <w:rPr>
                  <w:rStyle w:val="Hyperlink"/>
                </w:rPr>
                <w:t>www.MIVoiceCounts.org</w:t>
              </w:r>
            </w:hyperlink>
          </w:p>
          <w:p w14:paraId="6BA34000" w14:textId="07E8522A" w:rsidR="00025DA0" w:rsidRDefault="00256811" w:rsidP="00256811">
            <w:r>
              <w:t>#</w:t>
            </w:r>
            <w:r w:rsidRPr="002E0139">
              <w:t>BeCountedMI2020</w:t>
            </w:r>
            <w:r>
              <w:t xml:space="preserve"> #MIVoiceCounts</w:t>
            </w:r>
            <w:r w:rsidR="008735A4">
              <w:t xml:space="preserve"> #confidential</w:t>
            </w:r>
            <w:r w:rsidR="00B5283A">
              <w:t xml:space="preserve"> #privacy</w:t>
            </w:r>
          </w:p>
        </w:tc>
      </w:tr>
      <w:tr w:rsidR="009959D7" w14:paraId="2556920B" w14:textId="77777777" w:rsidTr="009959D7">
        <w:tc>
          <w:tcPr>
            <w:tcW w:w="4694" w:type="dxa"/>
            <w:gridSpan w:val="3"/>
          </w:tcPr>
          <w:p w14:paraId="3B2AB826" w14:textId="77777777" w:rsidR="009959D7" w:rsidRDefault="009959D7" w:rsidP="009959D7">
            <w:r>
              <w:t>Week of February  ______________</w:t>
            </w:r>
          </w:p>
          <w:p w14:paraId="70E76597" w14:textId="77777777" w:rsidR="009959D7" w:rsidRDefault="009959D7" w:rsidP="009959D7">
            <w:r>
              <w:t>(Census data and roads)</w:t>
            </w:r>
          </w:p>
          <w:p w14:paraId="78313F3F" w14:textId="77777777" w:rsidR="009959D7" w:rsidRDefault="009959D7" w:rsidP="009959D7"/>
          <w:p w14:paraId="53EFA761" w14:textId="735CC5D1" w:rsidR="009959D7" w:rsidRDefault="00270987" w:rsidP="009959D7">
            <w:r>
              <w:rPr>
                <w:noProof/>
              </w:rPr>
              <w:lastRenderedPageBreak/>
              <w:drawing>
                <wp:inline distT="0" distB="0" distL="0" distR="0" wp14:anchorId="491DD497" wp14:editId="5C7FD103">
                  <wp:extent cx="2143125" cy="21431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xing a flat tire.png"/>
                          <pic:cNvPicPr/>
                        </pic:nvPicPr>
                        <pic:blipFill>
                          <a:blip r:embed="rId17">
                            <a:extLst>
                              <a:ext uri="{28A0092B-C50C-407E-A947-70E740481C1C}">
                                <a14:useLocalDpi xmlns:a14="http://schemas.microsoft.com/office/drawing/2010/main" val="0"/>
                              </a:ext>
                            </a:extLst>
                          </a:blip>
                          <a:stretch>
                            <a:fillRect/>
                          </a:stretch>
                        </pic:blipFill>
                        <pic:spPr>
                          <a:xfrm>
                            <a:off x="0" y="0"/>
                            <a:ext cx="2143125" cy="2143125"/>
                          </a:xfrm>
                          <a:prstGeom prst="rect">
                            <a:avLst/>
                          </a:prstGeom>
                        </pic:spPr>
                      </pic:pic>
                    </a:graphicData>
                  </a:graphic>
                </wp:inline>
              </w:drawing>
            </w:r>
          </w:p>
        </w:tc>
        <w:tc>
          <w:tcPr>
            <w:tcW w:w="3046" w:type="dxa"/>
          </w:tcPr>
          <w:p w14:paraId="51CCCADE" w14:textId="77777777" w:rsidR="009959D7" w:rsidRDefault="009959D7" w:rsidP="009959D7">
            <w:r>
              <w:lastRenderedPageBreak/>
              <w:t xml:space="preserve">It takes more time to fix a flat tire than it does to fill out the #census. And Michigan winters are known to keep our roads in need of repair. Fill out the census, so our community receives funding to maintain </w:t>
            </w:r>
            <w:r>
              <w:lastRenderedPageBreak/>
              <w:t>our streets, highways, and bridges. Fill out the census Spring 2020 and protect your vehicle from Michigan winters!</w:t>
            </w:r>
          </w:p>
          <w:p w14:paraId="388F9638" w14:textId="77777777" w:rsidR="009959D7" w:rsidRDefault="009959D7" w:rsidP="009959D7">
            <w:r>
              <w:t>When Everyone Counts. Everyone Wins! Be counted: www.MIVoiceCounts.org #MIVoiceCounts #</w:t>
            </w:r>
            <w:r w:rsidRPr="002E0139">
              <w:t>BeCountedMI2020</w:t>
            </w:r>
            <w:r>
              <w:t xml:space="preserve"> #2020Census #census2020</w:t>
            </w:r>
          </w:p>
          <w:p w14:paraId="52EE23B9" w14:textId="7782BE94" w:rsidR="009959D7" w:rsidRDefault="009959D7" w:rsidP="009959D7">
            <w:r>
              <w:t>#michiganroads #tirerepair</w:t>
            </w:r>
          </w:p>
        </w:tc>
        <w:tc>
          <w:tcPr>
            <w:tcW w:w="3083" w:type="dxa"/>
          </w:tcPr>
          <w:p w14:paraId="4B473D6D" w14:textId="77777777" w:rsidR="009959D7" w:rsidRDefault="009959D7" w:rsidP="009959D7">
            <w:r>
              <w:lastRenderedPageBreak/>
              <w:t>It takes more time to fix a flat tire than it does to fill out the #census. Fill out the #census this Spring so our community receives funding to maintain our streets, highways, and bridges.</w:t>
            </w:r>
          </w:p>
          <w:p w14:paraId="070C66D4" w14:textId="77777777" w:rsidR="009959D7" w:rsidRDefault="009959D7" w:rsidP="009959D7">
            <w:r>
              <w:lastRenderedPageBreak/>
              <w:t>www.MIVoiceCounts.org. #MIVoiceCounts #</w:t>
            </w:r>
            <w:r w:rsidRPr="002E0139">
              <w:t>BeCountedMI2020</w:t>
            </w:r>
            <w:r>
              <w:t xml:space="preserve"> #2020Census #census2020</w:t>
            </w:r>
          </w:p>
          <w:p w14:paraId="0BBE79E2" w14:textId="01D17988" w:rsidR="009959D7" w:rsidRDefault="009959D7" w:rsidP="009959D7">
            <w:r>
              <w:t>#michiganroads #tirerepair</w:t>
            </w:r>
          </w:p>
        </w:tc>
      </w:tr>
      <w:tr w:rsidR="00AC63E2" w14:paraId="2FFB9E92" w14:textId="77777777" w:rsidTr="009959D7">
        <w:tc>
          <w:tcPr>
            <w:tcW w:w="4694" w:type="dxa"/>
            <w:gridSpan w:val="3"/>
          </w:tcPr>
          <w:p w14:paraId="052D79A8" w14:textId="46D0A7F9" w:rsidR="00025DA0" w:rsidRDefault="00C97CF3">
            <w:r>
              <w:lastRenderedPageBreak/>
              <w:t>Week of February</w:t>
            </w:r>
            <w:r w:rsidR="00F94E21">
              <w:t xml:space="preserve"> </w:t>
            </w:r>
            <w:r w:rsidR="008B1DD5">
              <w:t>_____________</w:t>
            </w:r>
          </w:p>
          <w:p w14:paraId="3CA0C459" w14:textId="00EF0AEB" w:rsidR="00AC63E2" w:rsidRDefault="00BB32BB">
            <w:r>
              <w:t>(Medical Programs) Everyone gets sick!</w:t>
            </w:r>
          </w:p>
          <w:p w14:paraId="1ECAEF8B" w14:textId="77777777" w:rsidR="00AC63E2" w:rsidRDefault="00AC63E2"/>
          <w:p w14:paraId="7E996B83" w14:textId="4409D2F2" w:rsidR="00CF193F" w:rsidRDefault="00815628">
            <w:r>
              <w:rPr>
                <w:noProof/>
              </w:rPr>
              <w:drawing>
                <wp:inline distT="0" distB="0" distL="0" distR="0" wp14:anchorId="47EE608F" wp14:editId="68118D89">
                  <wp:extent cx="2181225" cy="21812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veryone gets sick..png"/>
                          <pic:cNvPicPr/>
                        </pic:nvPicPr>
                        <pic:blipFill>
                          <a:blip r:embed="rId18">
                            <a:extLst>
                              <a:ext uri="{28A0092B-C50C-407E-A947-70E740481C1C}">
                                <a14:useLocalDpi xmlns:a14="http://schemas.microsoft.com/office/drawing/2010/main" val="0"/>
                              </a:ext>
                            </a:extLst>
                          </a:blip>
                          <a:stretch>
                            <a:fillRect/>
                          </a:stretch>
                        </pic:blipFill>
                        <pic:spPr>
                          <a:xfrm>
                            <a:off x="0" y="0"/>
                            <a:ext cx="2181225" cy="2181225"/>
                          </a:xfrm>
                          <a:prstGeom prst="rect">
                            <a:avLst/>
                          </a:prstGeom>
                        </pic:spPr>
                      </pic:pic>
                    </a:graphicData>
                  </a:graphic>
                </wp:inline>
              </w:drawing>
            </w:r>
          </w:p>
        </w:tc>
        <w:tc>
          <w:tcPr>
            <w:tcW w:w="3046" w:type="dxa"/>
          </w:tcPr>
          <w:p w14:paraId="2B261B7C" w14:textId="7059178A" w:rsidR="00BB32BB" w:rsidRDefault="00572516" w:rsidP="00572649">
            <w:r>
              <w:t xml:space="preserve">Everyone gets sick. </w:t>
            </w:r>
            <w:r w:rsidR="00BB32BB">
              <w:t>This year’s cold and flu season remind</w:t>
            </w:r>
            <w:r>
              <w:t>s</w:t>
            </w:r>
            <w:r w:rsidR="00BB32BB">
              <w:t xml:space="preserve"> us of the importance </w:t>
            </w:r>
            <w:r w:rsidR="004A69C6">
              <w:t>of tissues</w:t>
            </w:r>
            <w:r w:rsidR="00A90303">
              <w:t>,</w:t>
            </w:r>
            <w:r w:rsidR="00BB32BB">
              <w:t xml:space="preserve"> cough medicine</w:t>
            </w:r>
            <w:r w:rsidR="0096188F">
              <w:t>,</w:t>
            </w:r>
            <w:r w:rsidR="00BB32BB">
              <w:t xml:space="preserve"> and access to medi</w:t>
            </w:r>
            <w:r w:rsidR="00A01394">
              <w:t>cal care. Fill out the census Spring 2020 so you and your entire family can get proper medical care when you need it.</w:t>
            </w:r>
          </w:p>
          <w:p w14:paraId="5EBE70FB" w14:textId="5306B6B0" w:rsidR="00572649" w:rsidRDefault="00270987" w:rsidP="00572649">
            <w:hyperlink r:id="rId19" w:history="1">
              <w:r w:rsidR="007A68A1" w:rsidRPr="00812B8F">
                <w:rPr>
                  <w:rStyle w:val="Hyperlink"/>
                </w:rPr>
                <w:t>www.MIVoiceCounts.org</w:t>
              </w:r>
            </w:hyperlink>
          </w:p>
          <w:p w14:paraId="4B0138B5" w14:textId="5A93A2BA" w:rsidR="00025DA0" w:rsidRDefault="00572649" w:rsidP="00572649">
            <w:r>
              <w:t>#MIVoiceCounts #</w:t>
            </w:r>
            <w:r w:rsidRPr="002E0139">
              <w:t>BeCountedMI2020</w:t>
            </w:r>
            <w:r w:rsidR="007A68A1">
              <w:t xml:space="preserve"> #2</w:t>
            </w:r>
            <w:r w:rsidR="00A01394">
              <w:t>020Census #census2020 #medicalcare #childrenshealth</w:t>
            </w:r>
            <w:r w:rsidR="007A6D5F">
              <w:t xml:space="preserve"> #fluseason #sickdays</w:t>
            </w:r>
          </w:p>
        </w:tc>
        <w:tc>
          <w:tcPr>
            <w:tcW w:w="3083" w:type="dxa"/>
          </w:tcPr>
          <w:p w14:paraId="1564B600" w14:textId="15369872" w:rsidR="00A01394" w:rsidRDefault="00572516" w:rsidP="00A01394">
            <w:r>
              <w:t xml:space="preserve">Everyone gets sick. </w:t>
            </w:r>
            <w:r w:rsidR="00A01394">
              <w:t>This year’s cold and flu season remind</w:t>
            </w:r>
            <w:r>
              <w:t>s</w:t>
            </w:r>
            <w:r w:rsidR="00A01394">
              <w:t xml:space="preserve"> us of the importance of </w:t>
            </w:r>
            <w:r w:rsidR="00BB6AEE">
              <w:t>tissues</w:t>
            </w:r>
            <w:r w:rsidR="00A01394">
              <w:t>, cough medicine</w:t>
            </w:r>
            <w:r w:rsidR="0096188F">
              <w:t>,</w:t>
            </w:r>
            <w:r w:rsidR="00A01394">
              <w:t xml:space="preserve"> and access to medical care. Fill out the census Spring 2020 so you and your entire family can get proper medical care when you need it.</w:t>
            </w:r>
          </w:p>
          <w:p w14:paraId="77EF3CC7" w14:textId="1B48DD25" w:rsidR="00025DA0" w:rsidRDefault="00A01394" w:rsidP="00A01394">
            <w:r>
              <w:t>#MIVoiceCounts #</w:t>
            </w:r>
            <w:r w:rsidRPr="002E0139">
              <w:t>BeCountedMI2020</w:t>
            </w:r>
            <w:r>
              <w:t xml:space="preserve"> #2020Census #census2020 #medicalcare #childrenshealth</w:t>
            </w:r>
          </w:p>
        </w:tc>
      </w:tr>
      <w:tr w:rsidR="00AC63E2" w14:paraId="0675A7AB" w14:textId="77777777" w:rsidTr="009959D7">
        <w:tc>
          <w:tcPr>
            <w:tcW w:w="4694" w:type="dxa"/>
            <w:gridSpan w:val="3"/>
          </w:tcPr>
          <w:p w14:paraId="706F2B7A" w14:textId="2DB6EA41" w:rsidR="00AC63E2" w:rsidRDefault="00C97CF3">
            <w:r>
              <w:t>Week of February</w:t>
            </w:r>
            <w:r w:rsidR="007A68A1">
              <w:t xml:space="preserve"> </w:t>
            </w:r>
            <w:r w:rsidR="00370FF7">
              <w:t>_____________</w:t>
            </w:r>
          </w:p>
          <w:p w14:paraId="01AF998D" w14:textId="5C908D87" w:rsidR="00CF193F" w:rsidRDefault="00D6258D">
            <w:r>
              <w:rPr>
                <w:noProof/>
              </w:rPr>
              <w:drawing>
                <wp:inline distT="0" distB="0" distL="0" distR="0" wp14:anchorId="30926722" wp14:editId="088FB697">
                  <wp:extent cx="2381250" cy="23812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hat matters to you_ Make your priorities count. Fill out the census..png"/>
                          <pic:cNvPicPr/>
                        </pic:nvPicPr>
                        <pic:blipFill>
                          <a:blip r:embed="rId20">
                            <a:extLst>
                              <a:ext uri="{28A0092B-C50C-407E-A947-70E740481C1C}">
                                <a14:useLocalDpi xmlns:a14="http://schemas.microsoft.com/office/drawing/2010/main" val="0"/>
                              </a:ext>
                            </a:extLst>
                          </a:blip>
                          <a:stretch>
                            <a:fillRect/>
                          </a:stretch>
                        </pic:blipFill>
                        <pic:spPr>
                          <a:xfrm>
                            <a:off x="0" y="0"/>
                            <a:ext cx="2381250" cy="2381250"/>
                          </a:xfrm>
                          <a:prstGeom prst="rect">
                            <a:avLst/>
                          </a:prstGeom>
                        </pic:spPr>
                      </pic:pic>
                    </a:graphicData>
                  </a:graphic>
                </wp:inline>
              </w:drawing>
            </w:r>
          </w:p>
          <w:p w14:paraId="73E3DC48" w14:textId="16FA00E5" w:rsidR="00CF193F" w:rsidRDefault="00CF193F"/>
        </w:tc>
        <w:tc>
          <w:tcPr>
            <w:tcW w:w="3046" w:type="dxa"/>
          </w:tcPr>
          <w:p w14:paraId="2620DE31" w14:textId="6A8311F9" w:rsidR="00EE575B" w:rsidRDefault="00EE575B" w:rsidP="00EE575B">
            <w:r>
              <w:t xml:space="preserve">What matters to you? Schools? Transportation? Medical </w:t>
            </w:r>
            <w:r w:rsidR="00BB6AEE">
              <w:t>p</w:t>
            </w:r>
            <w:r>
              <w:t>rograms? Small businesses?</w:t>
            </w:r>
          </w:p>
          <w:p w14:paraId="6919CCF2" w14:textId="61676C25" w:rsidR="00F85ED2" w:rsidRDefault="00EE575B" w:rsidP="00EE575B">
            <w:r>
              <w:t xml:space="preserve">Data from the census help inform planning efforts for all these </w:t>
            </w:r>
            <w:r w:rsidR="00572516">
              <w:t>essential</w:t>
            </w:r>
            <w:r>
              <w:t xml:space="preserve"> community</w:t>
            </w:r>
            <w:r w:rsidR="004A69C6">
              <w:t xml:space="preserve"> </w:t>
            </w:r>
            <w:r>
              <w:t xml:space="preserve">resources. </w:t>
            </w:r>
            <w:r w:rsidR="00F85ED2">
              <w:t xml:space="preserve">Make your </w:t>
            </w:r>
            <w:r w:rsidR="004A69C6">
              <w:t>priorities</w:t>
            </w:r>
            <w:r w:rsidR="00F85ED2">
              <w:t xml:space="preserve"> count.</w:t>
            </w:r>
          </w:p>
          <w:p w14:paraId="3CD4ABAC" w14:textId="3D6F1232" w:rsidR="00EE575B" w:rsidRDefault="00EE575B" w:rsidP="00EE575B">
            <w:r>
              <w:t>To learn how filling out the census impacts what matters to you, visit</w:t>
            </w:r>
          </w:p>
          <w:p w14:paraId="2CAED30F" w14:textId="77777777" w:rsidR="00EE575B" w:rsidRDefault="00270987" w:rsidP="00EE575B">
            <w:pPr>
              <w:rPr>
                <w:rStyle w:val="Hyperlink"/>
              </w:rPr>
            </w:pPr>
            <w:hyperlink r:id="rId21" w:history="1">
              <w:r w:rsidR="00EE575B" w:rsidRPr="00812B8F">
                <w:rPr>
                  <w:rStyle w:val="Hyperlink"/>
                </w:rPr>
                <w:t>www.MIVoiceCounts.org</w:t>
              </w:r>
            </w:hyperlink>
          </w:p>
          <w:p w14:paraId="5D44AD47" w14:textId="31A48EFD" w:rsidR="00EE575B" w:rsidRDefault="00EE575B" w:rsidP="00EE575B">
            <w:r>
              <w:t>#MIVoiceCounts #</w:t>
            </w:r>
            <w:r w:rsidRPr="002E0139">
              <w:t>BeCountedMI2020</w:t>
            </w:r>
            <w:r>
              <w:t xml:space="preserve"> #2020Census #census2020 #communitydevelopment #socialimpact</w:t>
            </w:r>
            <w:r w:rsidR="00572516">
              <w:t xml:space="preserve"> #selfcare</w:t>
            </w:r>
          </w:p>
          <w:p w14:paraId="536E176E" w14:textId="0703826A" w:rsidR="00025DA0" w:rsidRDefault="00025DA0" w:rsidP="00EE575B"/>
        </w:tc>
        <w:tc>
          <w:tcPr>
            <w:tcW w:w="3083" w:type="dxa"/>
          </w:tcPr>
          <w:p w14:paraId="42A61677" w14:textId="032AE2F7" w:rsidR="00EE575B" w:rsidRDefault="00EE575B" w:rsidP="00EE575B">
            <w:r>
              <w:t xml:space="preserve">What matters to you? Schools? Transportation? Medical </w:t>
            </w:r>
            <w:r w:rsidR="00BB6AEE">
              <w:t>p</w:t>
            </w:r>
            <w:r>
              <w:t>rograms? Small businesses?</w:t>
            </w:r>
          </w:p>
          <w:p w14:paraId="48362ABD" w14:textId="77777777" w:rsidR="00EE575B" w:rsidRDefault="00EE575B" w:rsidP="00EE575B">
            <w:r>
              <w:t>To learn how filling out the census impacts what matters to you, visit</w:t>
            </w:r>
          </w:p>
          <w:p w14:paraId="61127624" w14:textId="77777777" w:rsidR="00EE575B" w:rsidRDefault="00270987" w:rsidP="00EE575B">
            <w:pPr>
              <w:rPr>
                <w:rStyle w:val="Hyperlink"/>
              </w:rPr>
            </w:pPr>
            <w:hyperlink r:id="rId22" w:history="1">
              <w:r w:rsidR="00EE575B" w:rsidRPr="00812B8F">
                <w:rPr>
                  <w:rStyle w:val="Hyperlink"/>
                </w:rPr>
                <w:t>www.MIVoiceCounts.org</w:t>
              </w:r>
            </w:hyperlink>
          </w:p>
          <w:p w14:paraId="1C4B28FC" w14:textId="77777777" w:rsidR="00EE575B" w:rsidRDefault="00EE575B" w:rsidP="00EE575B">
            <w:r>
              <w:t>#MIVoiceCounts #</w:t>
            </w:r>
            <w:r w:rsidRPr="002E0139">
              <w:t>BeCountedMI2020</w:t>
            </w:r>
            <w:r>
              <w:t xml:space="preserve"> #2020Census #census2020 #communitydevelopment #socialimpact</w:t>
            </w:r>
          </w:p>
          <w:p w14:paraId="429FC5D7" w14:textId="38D0DC02" w:rsidR="00025DA0" w:rsidRDefault="00025DA0" w:rsidP="00572649"/>
        </w:tc>
      </w:tr>
      <w:tr w:rsidR="00653FD9" w14:paraId="62BAC769" w14:textId="77777777" w:rsidTr="009959D7">
        <w:trPr>
          <w:gridBefore w:val="1"/>
          <w:wBefore w:w="6" w:type="dxa"/>
        </w:trPr>
        <w:tc>
          <w:tcPr>
            <w:tcW w:w="4673" w:type="dxa"/>
          </w:tcPr>
          <w:p w14:paraId="0A0ADCE2" w14:textId="3A6F5D86" w:rsidR="00F85ED2" w:rsidRDefault="00D86A90">
            <w:r>
              <w:lastRenderedPageBreak/>
              <w:t>Week of February ______________</w:t>
            </w:r>
          </w:p>
          <w:p w14:paraId="5DC87E53" w14:textId="77777777" w:rsidR="00D86A90" w:rsidRDefault="00D86A90"/>
          <w:p w14:paraId="6FA32724" w14:textId="5EBCF514" w:rsidR="00D86A90" w:rsidRDefault="00BB0281">
            <w:r>
              <w:rPr>
                <w:noProof/>
              </w:rPr>
              <w:drawing>
                <wp:inline distT="0" distB="0" distL="0" distR="0" wp14:anchorId="1212F1C9" wp14:editId="7EE5F436">
                  <wp:extent cx="2830195" cy="2830195"/>
                  <wp:effectExtent l="0" t="0" r="8255"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olding laundry.png"/>
                          <pic:cNvPicPr/>
                        </pic:nvPicPr>
                        <pic:blipFill>
                          <a:blip r:embed="rId23">
                            <a:extLst>
                              <a:ext uri="{28A0092B-C50C-407E-A947-70E740481C1C}">
                                <a14:useLocalDpi xmlns:a14="http://schemas.microsoft.com/office/drawing/2010/main" val="0"/>
                              </a:ext>
                            </a:extLst>
                          </a:blip>
                          <a:stretch>
                            <a:fillRect/>
                          </a:stretch>
                        </pic:blipFill>
                        <pic:spPr>
                          <a:xfrm>
                            <a:off x="0" y="0"/>
                            <a:ext cx="2830195" cy="2830195"/>
                          </a:xfrm>
                          <a:prstGeom prst="rect">
                            <a:avLst/>
                          </a:prstGeom>
                        </pic:spPr>
                      </pic:pic>
                    </a:graphicData>
                  </a:graphic>
                </wp:inline>
              </w:drawing>
            </w:r>
          </w:p>
          <w:p w14:paraId="316035FF" w14:textId="12B4979C" w:rsidR="00D86A90" w:rsidRDefault="00D86A90" w:rsidP="00BB0281"/>
        </w:tc>
        <w:tc>
          <w:tcPr>
            <w:tcW w:w="3061" w:type="dxa"/>
            <w:gridSpan w:val="2"/>
          </w:tcPr>
          <w:p w14:paraId="638299A3" w14:textId="763129FB" w:rsidR="00653FD9" w:rsidRDefault="00A90303" w:rsidP="00F85ED2">
            <w:r>
              <w:t>The</w:t>
            </w:r>
            <w:r w:rsidR="00D86A90">
              <w:t xml:space="preserve"> U.S. </w:t>
            </w:r>
            <w:r w:rsidR="004A69C6">
              <w:t>#</w:t>
            </w:r>
            <w:r w:rsidR="00D86A90">
              <w:t xml:space="preserve">Census Bureau will accept </w:t>
            </w:r>
            <w:r w:rsidR="004A69C6">
              <w:t xml:space="preserve">your </w:t>
            </w:r>
            <w:r w:rsidR="00D86A90">
              <w:t>respo</w:t>
            </w:r>
            <w:r w:rsidR="004A69C6">
              <w:t>nses online. The process is</w:t>
            </w:r>
            <w:r w:rsidR="00D86A90">
              <w:t xml:space="preserve"> quick and secure. You can respond to the census in less time than it takes to fold a load of laundry. You’ll still be able to respond by mail. To </w:t>
            </w:r>
            <w:r w:rsidR="00E43DBC">
              <w:t xml:space="preserve"> </w:t>
            </w:r>
            <w:r w:rsidR="00D86A90">
              <w:t>learn more about what to expect, visit MIVoiceCounts.org</w:t>
            </w:r>
          </w:p>
          <w:p w14:paraId="244CEECA" w14:textId="77777777" w:rsidR="004A69C6" w:rsidRDefault="004A69C6" w:rsidP="00F85ED2"/>
          <w:p w14:paraId="016FEA61" w14:textId="77777777" w:rsidR="004A69C6" w:rsidRDefault="004A69C6" w:rsidP="00F85ED2">
            <w:r>
              <w:t>#MIVoiceCounts #</w:t>
            </w:r>
            <w:r w:rsidRPr="002E0139">
              <w:t>BeCountedMI2020</w:t>
            </w:r>
            <w:r>
              <w:t xml:space="preserve"> #2020Census #census2020</w:t>
            </w:r>
          </w:p>
          <w:p w14:paraId="3F93FE26" w14:textId="56D6B453" w:rsidR="004A69C6" w:rsidRDefault="004A69C6" w:rsidP="00F85ED2">
            <w:r>
              <w:t>#laundryhacks #laundryday</w:t>
            </w:r>
            <w:r w:rsidR="00BB0281">
              <w:t xml:space="preserve"> #tidyhome</w:t>
            </w:r>
          </w:p>
        </w:tc>
        <w:tc>
          <w:tcPr>
            <w:tcW w:w="3083" w:type="dxa"/>
          </w:tcPr>
          <w:p w14:paraId="30BE996B" w14:textId="61549838" w:rsidR="00653FD9" w:rsidRDefault="004A69C6">
            <w:r>
              <w:t>The U.S. #Census Bureau will accept your responses online. The process is quick and secure. You can respond to the census in less time than it takes to fold a load of laundry.</w:t>
            </w:r>
          </w:p>
          <w:p w14:paraId="2B89DB9C" w14:textId="1B107491" w:rsidR="004A69C6" w:rsidRDefault="004A69C6">
            <w:r>
              <w:t>To  learn more about what to expect, visit MIVoiceCounts.org</w:t>
            </w:r>
          </w:p>
        </w:tc>
      </w:tr>
      <w:tr w:rsidR="00C053C5" w14:paraId="4CEC1BCC" w14:textId="77777777" w:rsidTr="009959D7">
        <w:trPr>
          <w:gridBefore w:val="1"/>
          <w:wBefore w:w="6" w:type="dxa"/>
        </w:trPr>
        <w:tc>
          <w:tcPr>
            <w:tcW w:w="4673" w:type="dxa"/>
          </w:tcPr>
          <w:p w14:paraId="21843C59" w14:textId="690BEEE8" w:rsidR="00C053C5" w:rsidRDefault="00C053C5">
            <w:r>
              <w:t>Week of February _____________________</w:t>
            </w:r>
          </w:p>
          <w:p w14:paraId="09D92C8D" w14:textId="77777777" w:rsidR="00C053C5" w:rsidRDefault="00C053C5"/>
          <w:p w14:paraId="43E515E3" w14:textId="55289323" w:rsidR="00BB0281" w:rsidRDefault="0098333B" w:rsidP="0098333B">
            <w:r>
              <w:rPr>
                <w:noProof/>
              </w:rPr>
              <w:drawing>
                <wp:inline distT="0" distB="0" distL="0" distR="0" wp14:anchorId="10A18327" wp14:editId="0F54F479">
                  <wp:extent cx="2181225" cy="21812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uild power for your community.png"/>
                          <pic:cNvPicPr/>
                        </pic:nvPicPr>
                        <pic:blipFill>
                          <a:blip r:embed="rId24">
                            <a:extLst>
                              <a:ext uri="{28A0092B-C50C-407E-A947-70E740481C1C}">
                                <a14:useLocalDpi xmlns:a14="http://schemas.microsoft.com/office/drawing/2010/main" val="0"/>
                              </a:ext>
                            </a:extLst>
                          </a:blip>
                          <a:stretch>
                            <a:fillRect/>
                          </a:stretch>
                        </pic:blipFill>
                        <pic:spPr>
                          <a:xfrm>
                            <a:off x="0" y="0"/>
                            <a:ext cx="2181225" cy="2181225"/>
                          </a:xfrm>
                          <a:prstGeom prst="rect">
                            <a:avLst/>
                          </a:prstGeom>
                        </pic:spPr>
                      </pic:pic>
                    </a:graphicData>
                  </a:graphic>
                </wp:inline>
              </w:drawing>
            </w:r>
          </w:p>
        </w:tc>
        <w:tc>
          <w:tcPr>
            <w:tcW w:w="3061" w:type="dxa"/>
            <w:gridSpan w:val="2"/>
          </w:tcPr>
          <w:p w14:paraId="4B932275" w14:textId="69457218" w:rsidR="00C053C5" w:rsidRDefault="00C053C5" w:rsidP="00F85ED2">
            <w:r>
              <w:t xml:space="preserve">Use your voice to make sure your community gets what it needs. Filling out the #census funds resources like libraries, Head Start, grants for college, medical care, and food programs. Make your voice heard this Spring. </w:t>
            </w:r>
          </w:p>
          <w:p w14:paraId="6701D420" w14:textId="2AD1456D" w:rsidR="00C053C5" w:rsidRDefault="00C053C5" w:rsidP="00F85ED2">
            <w:r>
              <w:t>#MIVoiceCounts #</w:t>
            </w:r>
            <w:r w:rsidRPr="002E0139">
              <w:t>BeCountedMI2020</w:t>
            </w:r>
            <w:r>
              <w:t xml:space="preserve"> #2020Census #census2020 #communitydevelopment #socialimpact #youcount</w:t>
            </w:r>
            <w:r w:rsidR="004A69C6">
              <w:t xml:space="preserve"> #imatter</w:t>
            </w:r>
          </w:p>
          <w:p w14:paraId="669DB05A" w14:textId="77777777" w:rsidR="00C053C5" w:rsidRDefault="00C053C5" w:rsidP="00F85ED2"/>
          <w:p w14:paraId="4685769D" w14:textId="68B6E59A" w:rsidR="00C053C5" w:rsidRDefault="00C053C5" w:rsidP="00F85ED2"/>
        </w:tc>
        <w:tc>
          <w:tcPr>
            <w:tcW w:w="3083" w:type="dxa"/>
          </w:tcPr>
          <w:p w14:paraId="552CBB93" w14:textId="77777777" w:rsidR="004A69C6" w:rsidRDefault="004A69C6" w:rsidP="004A69C6">
            <w:r>
              <w:t xml:space="preserve">Filling out the #census funds resources like libraries, Head Start, grants for college, medical care, and food programs. Make your voice heard this Spring. </w:t>
            </w:r>
          </w:p>
          <w:p w14:paraId="3024C8E6" w14:textId="77777777" w:rsidR="004A69C6" w:rsidRDefault="004A69C6" w:rsidP="004A69C6">
            <w:r>
              <w:t>#MIVoiceCounts #</w:t>
            </w:r>
            <w:r w:rsidRPr="002E0139">
              <w:t>BeCountedMI2020</w:t>
            </w:r>
            <w:r>
              <w:t xml:space="preserve"> #2020Census #census2020 #communitydevelopment #socialimpact #youcount #imatter</w:t>
            </w:r>
          </w:p>
          <w:p w14:paraId="09243403" w14:textId="77777777" w:rsidR="00C053C5" w:rsidRDefault="00C053C5"/>
        </w:tc>
      </w:tr>
      <w:tr w:rsidR="00C053C5" w14:paraId="0C6AC4F3" w14:textId="77777777" w:rsidTr="009959D7">
        <w:trPr>
          <w:gridBefore w:val="1"/>
          <w:wBefore w:w="6" w:type="dxa"/>
        </w:trPr>
        <w:tc>
          <w:tcPr>
            <w:tcW w:w="4673" w:type="dxa"/>
          </w:tcPr>
          <w:p w14:paraId="18F3509B" w14:textId="44E99DD2" w:rsidR="00C053C5" w:rsidRDefault="000B23EB">
            <w:r>
              <w:t>Videos</w:t>
            </w:r>
            <w:r w:rsidR="009868F5">
              <w:t xml:space="preserve"> and articles</w:t>
            </w:r>
            <w:r>
              <w:t xml:space="preserve"> to share</w:t>
            </w:r>
          </w:p>
        </w:tc>
        <w:tc>
          <w:tcPr>
            <w:tcW w:w="3061" w:type="dxa"/>
            <w:gridSpan w:val="2"/>
          </w:tcPr>
          <w:p w14:paraId="49680893" w14:textId="4FF442C6" w:rsidR="00C053C5" w:rsidRDefault="00C053C5" w:rsidP="00F85ED2"/>
        </w:tc>
        <w:tc>
          <w:tcPr>
            <w:tcW w:w="3083" w:type="dxa"/>
          </w:tcPr>
          <w:p w14:paraId="371DC712" w14:textId="77777777" w:rsidR="00C053C5" w:rsidRDefault="00C053C5"/>
        </w:tc>
      </w:tr>
      <w:tr w:rsidR="00C053C5" w14:paraId="164A16FD" w14:textId="77777777" w:rsidTr="009959D7">
        <w:trPr>
          <w:gridBefore w:val="1"/>
          <w:wBefore w:w="6" w:type="dxa"/>
        </w:trPr>
        <w:tc>
          <w:tcPr>
            <w:tcW w:w="4673" w:type="dxa"/>
          </w:tcPr>
          <w:p w14:paraId="771255B9" w14:textId="54FA82F5" w:rsidR="00C053C5" w:rsidRDefault="00270987">
            <w:hyperlink r:id="rId25" w:history="1">
              <w:r w:rsidR="009868F5">
                <w:rPr>
                  <w:rStyle w:val="Hyperlink"/>
                </w:rPr>
                <w:t>https://www.youtube.com/watch?v=MVLYq--JZEo&amp;t=82s</w:t>
              </w:r>
            </w:hyperlink>
          </w:p>
        </w:tc>
        <w:tc>
          <w:tcPr>
            <w:tcW w:w="3061" w:type="dxa"/>
            <w:gridSpan w:val="2"/>
          </w:tcPr>
          <w:p w14:paraId="6DE0E7EB" w14:textId="1FD99450" w:rsidR="00C053C5" w:rsidRDefault="009868F5" w:rsidP="00F85ED2">
            <w:r>
              <w:t>Are you smarter than a 5</w:t>
            </w:r>
            <w:r w:rsidRPr="009868F5">
              <w:rPr>
                <w:vertAlign w:val="superscript"/>
              </w:rPr>
              <w:t>th</w:t>
            </w:r>
            <w:r>
              <w:t xml:space="preserve"> grader when it comes to the #census? Take the 2020 Census Challenge and find out!</w:t>
            </w:r>
          </w:p>
          <w:p w14:paraId="4BD1C015" w14:textId="77777777" w:rsidR="009868F5" w:rsidRDefault="009868F5" w:rsidP="00F85ED2"/>
          <w:p w14:paraId="156F83EF" w14:textId="23160C10" w:rsidR="009868F5" w:rsidRDefault="009868F5" w:rsidP="00F85ED2">
            <w:r>
              <w:t>#MIVoiceCounts #</w:t>
            </w:r>
            <w:r w:rsidRPr="002E0139">
              <w:t>BeCountedMI2020</w:t>
            </w:r>
            <w:r>
              <w:t xml:space="preserve"> #2020Census #census2020 #trivianight </w:t>
            </w:r>
          </w:p>
        </w:tc>
        <w:tc>
          <w:tcPr>
            <w:tcW w:w="3083" w:type="dxa"/>
          </w:tcPr>
          <w:p w14:paraId="722526B0" w14:textId="77777777" w:rsidR="00C053C5" w:rsidRDefault="00C053C5"/>
        </w:tc>
      </w:tr>
      <w:tr w:rsidR="00C053C5" w14:paraId="68692179" w14:textId="77777777" w:rsidTr="009959D7">
        <w:trPr>
          <w:gridBefore w:val="1"/>
          <w:wBefore w:w="6" w:type="dxa"/>
        </w:trPr>
        <w:tc>
          <w:tcPr>
            <w:tcW w:w="4673" w:type="dxa"/>
          </w:tcPr>
          <w:p w14:paraId="3360B4DD" w14:textId="7AF32002" w:rsidR="00C053C5" w:rsidRDefault="00270987">
            <w:hyperlink r:id="rId26" w:history="1">
              <w:r w:rsidR="009868F5" w:rsidRPr="009868F5">
                <w:rPr>
                  <w:color w:val="0000FF"/>
                  <w:u w:val="single"/>
                </w:rPr>
                <w:t>https://www.youtube.com/watch?v=Q_5OsnSJRy0</w:t>
              </w:r>
            </w:hyperlink>
          </w:p>
        </w:tc>
        <w:tc>
          <w:tcPr>
            <w:tcW w:w="3061" w:type="dxa"/>
            <w:gridSpan w:val="2"/>
          </w:tcPr>
          <w:p w14:paraId="1D2F97A9" w14:textId="77777777" w:rsidR="00C053C5" w:rsidRDefault="00D25637" w:rsidP="00F85ED2">
            <w:r>
              <w:t xml:space="preserve">Did you spend a little too much during the holidays? Need to </w:t>
            </w:r>
            <w:r>
              <w:lastRenderedPageBreak/>
              <w:t>make some extra money this year? Check out the Top 5: Census Recruiting and Jobs Questions.</w:t>
            </w:r>
          </w:p>
          <w:p w14:paraId="45D9ED8F" w14:textId="77777777" w:rsidR="00D25637" w:rsidRDefault="00D25637" w:rsidP="00F85ED2"/>
          <w:p w14:paraId="20074AAB" w14:textId="7274D154" w:rsidR="00D25637" w:rsidRDefault="00D25637" w:rsidP="00F85ED2">
            <w:r w:rsidRPr="00D25637">
              <w:t>#2020Census #2020CensusJobs #hiring2020census</w:t>
            </w:r>
          </w:p>
        </w:tc>
        <w:tc>
          <w:tcPr>
            <w:tcW w:w="3083" w:type="dxa"/>
          </w:tcPr>
          <w:p w14:paraId="52C8476E" w14:textId="77777777" w:rsidR="00C053C5" w:rsidRDefault="00C053C5"/>
        </w:tc>
      </w:tr>
      <w:tr w:rsidR="00C053C5" w14:paraId="1E222362" w14:textId="77777777" w:rsidTr="009959D7">
        <w:trPr>
          <w:gridBefore w:val="1"/>
          <w:wBefore w:w="6" w:type="dxa"/>
        </w:trPr>
        <w:tc>
          <w:tcPr>
            <w:tcW w:w="4673" w:type="dxa"/>
          </w:tcPr>
          <w:p w14:paraId="243608FC" w14:textId="77777777" w:rsidR="00C053C5" w:rsidRDefault="00C053C5"/>
        </w:tc>
        <w:tc>
          <w:tcPr>
            <w:tcW w:w="3061" w:type="dxa"/>
            <w:gridSpan w:val="2"/>
          </w:tcPr>
          <w:p w14:paraId="48035FD9" w14:textId="77777777" w:rsidR="00C053C5" w:rsidRDefault="00C053C5" w:rsidP="00F85ED2"/>
        </w:tc>
        <w:tc>
          <w:tcPr>
            <w:tcW w:w="3083" w:type="dxa"/>
          </w:tcPr>
          <w:p w14:paraId="4480D96E" w14:textId="77777777" w:rsidR="00C053C5" w:rsidRDefault="00C053C5"/>
        </w:tc>
      </w:tr>
      <w:tr w:rsidR="00C053C5" w14:paraId="615E7188" w14:textId="77777777" w:rsidTr="009959D7">
        <w:trPr>
          <w:gridBefore w:val="1"/>
          <w:wBefore w:w="6" w:type="dxa"/>
        </w:trPr>
        <w:tc>
          <w:tcPr>
            <w:tcW w:w="4673" w:type="dxa"/>
          </w:tcPr>
          <w:p w14:paraId="1EB438F3" w14:textId="77777777" w:rsidR="00C053C5" w:rsidRDefault="00C053C5"/>
        </w:tc>
        <w:tc>
          <w:tcPr>
            <w:tcW w:w="3061" w:type="dxa"/>
            <w:gridSpan w:val="2"/>
          </w:tcPr>
          <w:p w14:paraId="02F98DA9" w14:textId="77777777" w:rsidR="00C053C5" w:rsidRDefault="00C053C5" w:rsidP="00F85ED2"/>
        </w:tc>
        <w:tc>
          <w:tcPr>
            <w:tcW w:w="3083" w:type="dxa"/>
          </w:tcPr>
          <w:p w14:paraId="3ABC3588" w14:textId="77777777" w:rsidR="00C053C5" w:rsidRDefault="00C053C5"/>
        </w:tc>
      </w:tr>
      <w:tr w:rsidR="00C053C5" w14:paraId="7283D77B" w14:textId="77777777" w:rsidTr="009959D7">
        <w:trPr>
          <w:gridBefore w:val="1"/>
          <w:wBefore w:w="6" w:type="dxa"/>
        </w:trPr>
        <w:tc>
          <w:tcPr>
            <w:tcW w:w="4673" w:type="dxa"/>
          </w:tcPr>
          <w:p w14:paraId="7F36580D" w14:textId="77777777" w:rsidR="00C053C5" w:rsidRDefault="00C053C5"/>
        </w:tc>
        <w:tc>
          <w:tcPr>
            <w:tcW w:w="3061" w:type="dxa"/>
            <w:gridSpan w:val="2"/>
          </w:tcPr>
          <w:p w14:paraId="62DCEF45" w14:textId="77777777" w:rsidR="00C053C5" w:rsidRDefault="00C053C5" w:rsidP="00F85ED2"/>
        </w:tc>
        <w:tc>
          <w:tcPr>
            <w:tcW w:w="3083" w:type="dxa"/>
          </w:tcPr>
          <w:p w14:paraId="50D41058" w14:textId="77777777" w:rsidR="00C053C5" w:rsidRDefault="00C053C5"/>
        </w:tc>
      </w:tr>
      <w:tr w:rsidR="00C053C5" w14:paraId="54C7BF25" w14:textId="77777777" w:rsidTr="009959D7">
        <w:trPr>
          <w:gridBefore w:val="1"/>
          <w:wBefore w:w="6" w:type="dxa"/>
        </w:trPr>
        <w:tc>
          <w:tcPr>
            <w:tcW w:w="4673" w:type="dxa"/>
          </w:tcPr>
          <w:p w14:paraId="46EE8FE1" w14:textId="77777777" w:rsidR="00C053C5" w:rsidRDefault="00C053C5"/>
        </w:tc>
        <w:tc>
          <w:tcPr>
            <w:tcW w:w="3061" w:type="dxa"/>
            <w:gridSpan w:val="2"/>
          </w:tcPr>
          <w:p w14:paraId="491290DE" w14:textId="77777777" w:rsidR="00C053C5" w:rsidRDefault="00C053C5" w:rsidP="00F85ED2"/>
        </w:tc>
        <w:tc>
          <w:tcPr>
            <w:tcW w:w="3083" w:type="dxa"/>
          </w:tcPr>
          <w:p w14:paraId="684C5E3A" w14:textId="77777777" w:rsidR="00C053C5" w:rsidRDefault="00C053C5"/>
        </w:tc>
      </w:tr>
      <w:tr w:rsidR="00C053C5" w14:paraId="04895409" w14:textId="77777777" w:rsidTr="009959D7">
        <w:trPr>
          <w:gridBefore w:val="1"/>
          <w:wBefore w:w="6" w:type="dxa"/>
        </w:trPr>
        <w:tc>
          <w:tcPr>
            <w:tcW w:w="4673" w:type="dxa"/>
          </w:tcPr>
          <w:p w14:paraId="0DFCD3BF" w14:textId="77777777" w:rsidR="00C053C5" w:rsidRDefault="00C053C5"/>
        </w:tc>
        <w:tc>
          <w:tcPr>
            <w:tcW w:w="3061" w:type="dxa"/>
            <w:gridSpan w:val="2"/>
          </w:tcPr>
          <w:p w14:paraId="3754100B" w14:textId="77777777" w:rsidR="00C053C5" w:rsidRDefault="00C053C5" w:rsidP="00F85ED2"/>
        </w:tc>
        <w:tc>
          <w:tcPr>
            <w:tcW w:w="3083" w:type="dxa"/>
          </w:tcPr>
          <w:p w14:paraId="2EF83EAE" w14:textId="77777777" w:rsidR="00C053C5" w:rsidRDefault="00C053C5"/>
        </w:tc>
      </w:tr>
      <w:tr w:rsidR="009959D7" w14:paraId="02ACAD89" w14:textId="77777777" w:rsidTr="009959D7">
        <w:trPr>
          <w:gridBefore w:val="1"/>
          <w:wBefore w:w="6" w:type="dxa"/>
        </w:trPr>
        <w:tc>
          <w:tcPr>
            <w:tcW w:w="4673" w:type="dxa"/>
          </w:tcPr>
          <w:p w14:paraId="7FF00E46" w14:textId="77777777" w:rsidR="009959D7" w:rsidRDefault="009959D7" w:rsidP="00270987"/>
        </w:tc>
        <w:tc>
          <w:tcPr>
            <w:tcW w:w="3061" w:type="dxa"/>
            <w:gridSpan w:val="2"/>
          </w:tcPr>
          <w:p w14:paraId="40AE8DA3" w14:textId="0BE87F17" w:rsidR="009959D7" w:rsidRDefault="009959D7" w:rsidP="00270987"/>
        </w:tc>
        <w:tc>
          <w:tcPr>
            <w:tcW w:w="3083" w:type="dxa"/>
          </w:tcPr>
          <w:p w14:paraId="4F3A17B7" w14:textId="25CB8636" w:rsidR="009959D7" w:rsidRDefault="009959D7" w:rsidP="00270987"/>
        </w:tc>
      </w:tr>
    </w:tbl>
    <w:p w14:paraId="6C159C0A" w14:textId="77428C02" w:rsidR="00451AFF" w:rsidRDefault="00451AFF"/>
    <w:sectPr w:rsidR="00451AFF" w:rsidSect="009913CA">
      <w:headerReference w:type="first" r:id="rId2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C0A511" w14:textId="77777777" w:rsidR="001061A3" w:rsidRDefault="001061A3" w:rsidP="009913CA">
      <w:pPr>
        <w:spacing w:after="0" w:line="240" w:lineRule="auto"/>
      </w:pPr>
      <w:r>
        <w:separator/>
      </w:r>
    </w:p>
  </w:endnote>
  <w:endnote w:type="continuationSeparator" w:id="0">
    <w:p w14:paraId="529E250D" w14:textId="77777777" w:rsidR="001061A3" w:rsidRDefault="001061A3" w:rsidP="009913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Lucida Grande">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CD1C82" w14:textId="77777777" w:rsidR="001061A3" w:rsidRDefault="001061A3" w:rsidP="009913CA">
      <w:pPr>
        <w:spacing w:after="0" w:line="240" w:lineRule="auto"/>
      </w:pPr>
      <w:r>
        <w:separator/>
      </w:r>
    </w:p>
  </w:footnote>
  <w:footnote w:type="continuationSeparator" w:id="0">
    <w:p w14:paraId="28B5A8BE" w14:textId="77777777" w:rsidR="001061A3" w:rsidRDefault="001061A3" w:rsidP="009913C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92B570" w14:textId="77777777" w:rsidR="00270987" w:rsidRDefault="00270987" w:rsidP="009913CA">
    <w:pPr>
      <w:pStyle w:val="Header"/>
    </w:pPr>
    <w:r>
      <w:rPr>
        <w:noProof/>
      </w:rPr>
      <w:drawing>
        <wp:anchor distT="0" distB="0" distL="114300" distR="114300" simplePos="0" relativeHeight="251659264" behindDoc="1" locked="0" layoutInCell="1" allowOverlap="1" wp14:anchorId="3AEB62C4" wp14:editId="7338DC2E">
          <wp:simplePos x="0" y="0"/>
          <wp:positionH relativeFrom="margin">
            <wp:align>right</wp:align>
          </wp:positionH>
          <wp:positionV relativeFrom="paragraph">
            <wp:posOffset>-85725</wp:posOffset>
          </wp:positionV>
          <wp:extent cx="1526564" cy="911442"/>
          <wp:effectExtent l="0" t="0" r="0" b="317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I-Voice-Count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26564" cy="911442"/>
                  </a:xfrm>
                  <a:prstGeom prst="rect">
                    <a:avLst/>
                  </a:prstGeom>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6763CEE3" wp14:editId="7B04D62B">
          <wp:extent cx="2047875" cy="67206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e-Counted-Michigan-2020_Logo.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2082905" cy="683557"/>
                  </a:xfrm>
                  <a:prstGeom prst="rect">
                    <a:avLst/>
                  </a:prstGeom>
                </pic:spPr>
              </pic:pic>
            </a:graphicData>
          </a:graphic>
        </wp:inline>
      </w:drawing>
    </w:r>
  </w:p>
  <w:p w14:paraId="4A4756CA" w14:textId="77777777" w:rsidR="00270987" w:rsidRDefault="0027098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EF0499F"/>
    <w:multiLevelType w:val="hybridMultilevel"/>
    <w:tmpl w:val="D41001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02B5413"/>
    <w:multiLevelType w:val="hybridMultilevel"/>
    <w:tmpl w:val="7C600D0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6647D29"/>
    <w:multiLevelType w:val="hybridMultilevel"/>
    <w:tmpl w:val="AA040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FCE3249"/>
    <w:multiLevelType w:val="hybridMultilevel"/>
    <w:tmpl w:val="D41001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0F95C85"/>
    <w:multiLevelType w:val="hybridMultilevel"/>
    <w:tmpl w:val="7C600D0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0"/>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WxsDAyNTM1AiJTYyUdpeDU4uLM/DyQAstaAHrAgAgsAAAA"/>
  </w:docVars>
  <w:rsids>
    <w:rsidRoot w:val="00025DA0"/>
    <w:rsid w:val="00025DA0"/>
    <w:rsid w:val="000569B2"/>
    <w:rsid w:val="000925BD"/>
    <w:rsid w:val="000A2A6D"/>
    <w:rsid w:val="000A4F12"/>
    <w:rsid w:val="000B23EB"/>
    <w:rsid w:val="000C5F1D"/>
    <w:rsid w:val="001061A3"/>
    <w:rsid w:val="001133F8"/>
    <w:rsid w:val="00116A06"/>
    <w:rsid w:val="0012789A"/>
    <w:rsid w:val="001854CC"/>
    <w:rsid w:val="001B25F5"/>
    <w:rsid w:val="00214AD7"/>
    <w:rsid w:val="00225C9C"/>
    <w:rsid w:val="002304E3"/>
    <w:rsid w:val="002449D6"/>
    <w:rsid w:val="00252740"/>
    <w:rsid w:val="00256811"/>
    <w:rsid w:val="00270987"/>
    <w:rsid w:val="002763B9"/>
    <w:rsid w:val="0028242D"/>
    <w:rsid w:val="002837F5"/>
    <w:rsid w:val="00296C8C"/>
    <w:rsid w:val="002E0139"/>
    <w:rsid w:val="002E2876"/>
    <w:rsid w:val="003063A0"/>
    <w:rsid w:val="00370FF7"/>
    <w:rsid w:val="00374D8F"/>
    <w:rsid w:val="0037628D"/>
    <w:rsid w:val="00381858"/>
    <w:rsid w:val="003828AC"/>
    <w:rsid w:val="00386632"/>
    <w:rsid w:val="003869A2"/>
    <w:rsid w:val="00387272"/>
    <w:rsid w:val="003A3A9B"/>
    <w:rsid w:val="00451AFF"/>
    <w:rsid w:val="00461AAF"/>
    <w:rsid w:val="0047178A"/>
    <w:rsid w:val="00491414"/>
    <w:rsid w:val="004A69C6"/>
    <w:rsid w:val="004E4C67"/>
    <w:rsid w:val="004E5CD4"/>
    <w:rsid w:val="00527B8B"/>
    <w:rsid w:val="0053354C"/>
    <w:rsid w:val="00566BC2"/>
    <w:rsid w:val="00572516"/>
    <w:rsid w:val="00572649"/>
    <w:rsid w:val="005C05B3"/>
    <w:rsid w:val="006041C0"/>
    <w:rsid w:val="00636F7D"/>
    <w:rsid w:val="00653FD9"/>
    <w:rsid w:val="00682CA5"/>
    <w:rsid w:val="00683F60"/>
    <w:rsid w:val="00684B4C"/>
    <w:rsid w:val="006E5674"/>
    <w:rsid w:val="006F08E9"/>
    <w:rsid w:val="00716F3F"/>
    <w:rsid w:val="00746D53"/>
    <w:rsid w:val="007824D8"/>
    <w:rsid w:val="007A68A1"/>
    <w:rsid w:val="007A6D5F"/>
    <w:rsid w:val="007B33AF"/>
    <w:rsid w:val="007C6A4C"/>
    <w:rsid w:val="008144CA"/>
    <w:rsid w:val="00815628"/>
    <w:rsid w:val="00841045"/>
    <w:rsid w:val="00843A38"/>
    <w:rsid w:val="00861B64"/>
    <w:rsid w:val="008735A4"/>
    <w:rsid w:val="00874940"/>
    <w:rsid w:val="008A0169"/>
    <w:rsid w:val="008B1DD5"/>
    <w:rsid w:val="008B6FC7"/>
    <w:rsid w:val="009200B5"/>
    <w:rsid w:val="009407D5"/>
    <w:rsid w:val="00943A89"/>
    <w:rsid w:val="0096188F"/>
    <w:rsid w:val="00980140"/>
    <w:rsid w:val="0098333B"/>
    <w:rsid w:val="009868F5"/>
    <w:rsid w:val="009913CA"/>
    <w:rsid w:val="009959D7"/>
    <w:rsid w:val="00A01394"/>
    <w:rsid w:val="00A364DB"/>
    <w:rsid w:val="00A5053C"/>
    <w:rsid w:val="00A90303"/>
    <w:rsid w:val="00AC63E2"/>
    <w:rsid w:val="00AE11B5"/>
    <w:rsid w:val="00B50BFF"/>
    <w:rsid w:val="00B5283A"/>
    <w:rsid w:val="00BA091B"/>
    <w:rsid w:val="00BB0281"/>
    <w:rsid w:val="00BB32BB"/>
    <w:rsid w:val="00BB6AEE"/>
    <w:rsid w:val="00BB777A"/>
    <w:rsid w:val="00C053C5"/>
    <w:rsid w:val="00C470C1"/>
    <w:rsid w:val="00C97CF3"/>
    <w:rsid w:val="00CF193F"/>
    <w:rsid w:val="00D25637"/>
    <w:rsid w:val="00D61C3C"/>
    <w:rsid w:val="00D6258D"/>
    <w:rsid w:val="00D86A90"/>
    <w:rsid w:val="00DA1F47"/>
    <w:rsid w:val="00DB01DE"/>
    <w:rsid w:val="00DC15B1"/>
    <w:rsid w:val="00E030F4"/>
    <w:rsid w:val="00E43DBC"/>
    <w:rsid w:val="00EB0436"/>
    <w:rsid w:val="00EB752D"/>
    <w:rsid w:val="00EE1A15"/>
    <w:rsid w:val="00EE575B"/>
    <w:rsid w:val="00F7696A"/>
    <w:rsid w:val="00F809A0"/>
    <w:rsid w:val="00F85ED2"/>
    <w:rsid w:val="00F94D47"/>
    <w:rsid w:val="00F94E21"/>
    <w:rsid w:val="00FA3D8E"/>
    <w:rsid w:val="00FB2AB3"/>
    <w:rsid w:val="00FC0AC2"/>
    <w:rsid w:val="00FD40F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628AAD9"/>
  <w15:docId w15:val="{E0DB58D2-D580-4D15-999F-688CE0017E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25D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7178A"/>
    <w:rPr>
      <w:color w:val="0563C1" w:themeColor="hyperlink"/>
      <w:u w:val="single"/>
    </w:rPr>
  </w:style>
  <w:style w:type="paragraph" w:styleId="Header">
    <w:name w:val="header"/>
    <w:basedOn w:val="Normal"/>
    <w:link w:val="HeaderChar"/>
    <w:uiPriority w:val="99"/>
    <w:unhideWhenUsed/>
    <w:rsid w:val="009913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13CA"/>
  </w:style>
  <w:style w:type="paragraph" w:styleId="Footer">
    <w:name w:val="footer"/>
    <w:basedOn w:val="Normal"/>
    <w:link w:val="FooterChar"/>
    <w:uiPriority w:val="99"/>
    <w:unhideWhenUsed/>
    <w:rsid w:val="009913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13CA"/>
  </w:style>
  <w:style w:type="paragraph" w:styleId="BalloonText">
    <w:name w:val="Balloon Text"/>
    <w:basedOn w:val="Normal"/>
    <w:link w:val="BalloonTextChar"/>
    <w:uiPriority w:val="99"/>
    <w:semiHidden/>
    <w:unhideWhenUsed/>
    <w:rsid w:val="00296C8C"/>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296C8C"/>
    <w:rPr>
      <w:rFonts w:ascii="Lucida Grande" w:hAnsi="Lucida Grande"/>
      <w:sz w:val="18"/>
      <w:szCs w:val="18"/>
    </w:rPr>
  </w:style>
  <w:style w:type="paragraph" w:styleId="ListParagraph">
    <w:name w:val="List Paragraph"/>
    <w:basedOn w:val="Normal"/>
    <w:uiPriority w:val="34"/>
    <w:qFormat/>
    <w:rsid w:val="00EE1A15"/>
    <w:pPr>
      <w:ind w:left="720"/>
      <w:contextualSpacing/>
    </w:pPr>
  </w:style>
  <w:style w:type="character" w:styleId="CommentReference">
    <w:name w:val="annotation reference"/>
    <w:basedOn w:val="DefaultParagraphFont"/>
    <w:uiPriority w:val="99"/>
    <w:semiHidden/>
    <w:unhideWhenUsed/>
    <w:rsid w:val="003A3A9B"/>
    <w:rPr>
      <w:sz w:val="16"/>
      <w:szCs w:val="16"/>
    </w:rPr>
  </w:style>
  <w:style w:type="paragraph" w:styleId="CommentText">
    <w:name w:val="annotation text"/>
    <w:basedOn w:val="Normal"/>
    <w:link w:val="CommentTextChar"/>
    <w:uiPriority w:val="99"/>
    <w:semiHidden/>
    <w:unhideWhenUsed/>
    <w:rsid w:val="003A3A9B"/>
    <w:pPr>
      <w:spacing w:line="240" w:lineRule="auto"/>
    </w:pPr>
    <w:rPr>
      <w:sz w:val="20"/>
      <w:szCs w:val="20"/>
    </w:rPr>
  </w:style>
  <w:style w:type="character" w:customStyle="1" w:styleId="CommentTextChar">
    <w:name w:val="Comment Text Char"/>
    <w:basedOn w:val="DefaultParagraphFont"/>
    <w:link w:val="CommentText"/>
    <w:uiPriority w:val="99"/>
    <w:semiHidden/>
    <w:rsid w:val="003A3A9B"/>
    <w:rPr>
      <w:sz w:val="20"/>
      <w:szCs w:val="20"/>
    </w:rPr>
  </w:style>
  <w:style w:type="paragraph" w:styleId="CommentSubject">
    <w:name w:val="annotation subject"/>
    <w:basedOn w:val="CommentText"/>
    <w:next w:val="CommentText"/>
    <w:link w:val="CommentSubjectChar"/>
    <w:uiPriority w:val="99"/>
    <w:semiHidden/>
    <w:unhideWhenUsed/>
    <w:rsid w:val="003A3A9B"/>
    <w:rPr>
      <w:b/>
      <w:bCs/>
    </w:rPr>
  </w:style>
  <w:style w:type="character" w:customStyle="1" w:styleId="CommentSubjectChar">
    <w:name w:val="Comment Subject Char"/>
    <w:basedOn w:val="CommentTextChar"/>
    <w:link w:val="CommentSubject"/>
    <w:uiPriority w:val="99"/>
    <w:semiHidden/>
    <w:rsid w:val="003A3A9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MIVoiceCounts.org" TargetMode="External"/><Relationship Id="rId18" Type="http://schemas.openxmlformats.org/officeDocument/2006/relationships/image" Target="media/image6.png"/><Relationship Id="rId26" Type="http://schemas.openxmlformats.org/officeDocument/2006/relationships/hyperlink" Target="https://www.youtube.com/watch?v=Q_5OsnSJRy0" TargetMode="External"/><Relationship Id="rId3" Type="http://schemas.openxmlformats.org/officeDocument/2006/relationships/styles" Target="styles.xml"/><Relationship Id="rId21" Type="http://schemas.openxmlformats.org/officeDocument/2006/relationships/hyperlink" Target="http://www.MIVoiceCounts.org"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5.png"/><Relationship Id="rId25" Type="http://schemas.openxmlformats.org/officeDocument/2006/relationships/hyperlink" Target="https://www.youtube.com/watch?v=MVLYq--JZEo&amp;t=82s" TargetMode="External"/><Relationship Id="rId2" Type="http://schemas.openxmlformats.org/officeDocument/2006/relationships/numbering" Target="numbering.xml"/><Relationship Id="rId16" Type="http://schemas.openxmlformats.org/officeDocument/2006/relationships/hyperlink" Target="http://www.MIVoiceCounts.org" TargetMode="External"/><Relationship Id="rId20" Type="http://schemas.openxmlformats.org/officeDocument/2006/relationships/image" Target="media/image7.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IVoiceCounts.org" TargetMode="External"/><Relationship Id="rId24" Type="http://schemas.openxmlformats.org/officeDocument/2006/relationships/image" Target="media/image9.png"/><Relationship Id="rId5" Type="http://schemas.openxmlformats.org/officeDocument/2006/relationships/webSettings" Target="webSettings.xml"/><Relationship Id="rId15" Type="http://schemas.openxmlformats.org/officeDocument/2006/relationships/hyperlink" Target="http://www.MIVoiceCounts.org" TargetMode="External"/><Relationship Id="rId23" Type="http://schemas.openxmlformats.org/officeDocument/2006/relationships/image" Target="media/image8.png"/><Relationship Id="rId28" Type="http://schemas.openxmlformats.org/officeDocument/2006/relationships/fontTable" Target="fontTable.xml"/><Relationship Id="rId10" Type="http://schemas.openxmlformats.org/officeDocument/2006/relationships/hyperlink" Target="http://www.MIVoiceCounts.org" TargetMode="External"/><Relationship Id="rId19" Type="http://schemas.openxmlformats.org/officeDocument/2006/relationships/hyperlink" Target="http://www.MIVoiceCounts.org"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hyperlink" Target="http://www.MIVoiceCounts.org" TargetMode="External"/><Relationship Id="rId27"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11.jpeg"/><Relationship Id="rId1"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4F0923-9D5C-42D4-8958-17830FDD92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171</Words>
  <Characters>6783</Characters>
  <Application>Microsoft Office Word</Application>
  <DocSecurity>0</DocSecurity>
  <Lines>376</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le Dunn</dc:creator>
  <cp:keywords/>
  <dc:description/>
  <cp:lastModifiedBy>Danielle Dunn</cp:lastModifiedBy>
  <cp:revision>2</cp:revision>
  <dcterms:created xsi:type="dcterms:W3CDTF">2020-02-10T18:20:00Z</dcterms:created>
  <dcterms:modified xsi:type="dcterms:W3CDTF">2020-02-10T18:20:00Z</dcterms:modified>
</cp:coreProperties>
</file>